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1AEA664C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>Version</w:t>
      </w:r>
      <w:r w:rsidR="0089167A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8F1089">
        <w:rPr>
          <w:b/>
          <w:bCs/>
          <w:sz w:val="19"/>
          <w:szCs w:val="19"/>
          <w:highlight w:val="yellow"/>
          <w:u w:val="single"/>
        </w:rPr>
        <w:t>3</w:t>
      </w:r>
      <w:r w:rsidR="00122C82" w:rsidRPr="00E32B1D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3B6CAF">
        <w:rPr>
          <w:b/>
          <w:bCs/>
          <w:sz w:val="19"/>
          <w:szCs w:val="19"/>
          <w:u w:val="single"/>
        </w:rPr>
        <w:t>2/</w:t>
      </w:r>
      <w:r w:rsidR="008F1089">
        <w:rPr>
          <w:b/>
          <w:bCs/>
          <w:sz w:val="19"/>
          <w:szCs w:val="19"/>
          <w:u w:val="single"/>
        </w:rPr>
        <w:t>26</w:t>
      </w:r>
      <w:r w:rsidR="003B6CAF">
        <w:rPr>
          <w:b/>
          <w:bCs/>
          <w:sz w:val="19"/>
          <w:szCs w:val="19"/>
          <w:u w:val="single"/>
        </w:rPr>
        <w:t>/2026</w:t>
      </w:r>
    </w:p>
    <w:p w14:paraId="13F25363" w14:textId="3B23A942" w:rsidR="00065C9D" w:rsidRPr="00EE52A6" w:rsidRDefault="003B6CAF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March</w:t>
      </w:r>
      <w:r w:rsidR="009D405C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9D405C"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3C31ADA1" w14:textId="77777777" w:rsidR="00BB0A28" w:rsidRDefault="00BB0A28" w:rsidP="00BB0A2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>February 28</w:t>
      </w:r>
    </w:p>
    <w:p w14:paraId="58DEBF05" w14:textId="2C106F2D" w:rsidR="00BB0A28" w:rsidRPr="00A16A45" w:rsidRDefault="00BB0A28" w:rsidP="00BB0A2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E70F0">
        <w:rPr>
          <w:bCs/>
          <w:sz w:val="19"/>
          <w:szCs w:val="19"/>
        </w:rPr>
        <w:t>JF</w:t>
      </w:r>
      <w:r>
        <w:rPr>
          <w:bCs/>
          <w:sz w:val="19"/>
          <w:szCs w:val="19"/>
        </w:rPr>
        <w:t>)</w:t>
      </w:r>
    </w:p>
    <w:p w14:paraId="7453123B" w14:textId="4B597675" w:rsidR="00BB0A28" w:rsidRPr="005E70F0" w:rsidRDefault="00BB0A28" w:rsidP="00BB0A28">
      <w:pPr>
        <w:rPr>
          <w:sz w:val="19"/>
          <w:szCs w:val="19"/>
        </w:rPr>
      </w:pPr>
      <w:r w:rsidRPr="005E70F0">
        <w:rPr>
          <w:bCs/>
          <w:sz w:val="19"/>
          <w:szCs w:val="19"/>
        </w:rPr>
        <w:t xml:space="preserve">4:00pm – Fr. </w:t>
      </w:r>
      <w:r w:rsidR="005E70F0" w:rsidRPr="005E70F0">
        <w:rPr>
          <w:bCs/>
          <w:sz w:val="19"/>
          <w:szCs w:val="19"/>
        </w:rPr>
        <w:t>Jorge</w:t>
      </w:r>
      <w:r w:rsidRPr="005E70F0">
        <w:rPr>
          <w:bCs/>
          <w:sz w:val="19"/>
          <w:szCs w:val="19"/>
        </w:rPr>
        <w:t xml:space="preserve"> </w:t>
      </w:r>
      <w:r w:rsidRPr="005E70F0">
        <w:rPr>
          <w:sz w:val="19"/>
          <w:szCs w:val="19"/>
          <w:highlight w:val="red"/>
        </w:rPr>
        <w:t xml:space="preserve">(No </w:t>
      </w:r>
      <w:proofErr w:type="spellStart"/>
      <w:r w:rsidRPr="005E70F0">
        <w:rPr>
          <w:sz w:val="19"/>
          <w:szCs w:val="19"/>
          <w:highlight w:val="red"/>
        </w:rPr>
        <w:t>Dcn</w:t>
      </w:r>
      <w:proofErr w:type="spellEnd"/>
      <w:r w:rsidRPr="005E70F0">
        <w:rPr>
          <w:sz w:val="19"/>
          <w:szCs w:val="19"/>
          <w:highlight w:val="red"/>
        </w:rPr>
        <w:t>)</w:t>
      </w:r>
      <w:r w:rsidRPr="005E70F0">
        <w:rPr>
          <w:sz w:val="19"/>
          <w:szCs w:val="19"/>
        </w:rPr>
        <w:t xml:space="preserve"> </w:t>
      </w:r>
    </w:p>
    <w:p w14:paraId="31EF6575" w14:textId="4B2C1E0B" w:rsidR="00BB0A28" w:rsidRPr="003D39F9" w:rsidRDefault="00BB0A28" w:rsidP="00BB0A28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5E70F0">
        <w:rPr>
          <w:sz w:val="19"/>
          <w:szCs w:val="19"/>
        </w:rPr>
        <w:t>Jorge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  <w:r w:rsidR="003D39F9">
        <w:rPr>
          <w:sz w:val="19"/>
          <w:szCs w:val="19"/>
        </w:rPr>
        <w:t xml:space="preserve"> with </w:t>
      </w:r>
      <w:r w:rsidR="003D39F9">
        <w:rPr>
          <w:b/>
          <w:bCs/>
          <w:sz w:val="19"/>
          <w:szCs w:val="19"/>
        </w:rPr>
        <w:t>Baptism</w:t>
      </w:r>
    </w:p>
    <w:p w14:paraId="1BF46E35" w14:textId="77777777" w:rsidR="00D9072D" w:rsidRDefault="00D9072D" w:rsidP="00BB0A28">
      <w:pPr>
        <w:rPr>
          <w:sz w:val="19"/>
          <w:szCs w:val="19"/>
        </w:rPr>
      </w:pPr>
    </w:p>
    <w:p w14:paraId="45876505" w14:textId="79B5B664" w:rsidR="00BB0A28" w:rsidRPr="00D9072D" w:rsidRDefault="00D9072D" w:rsidP="00BB0A28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Rite of Sending 10 &amp; 1</w:t>
      </w:r>
    </w:p>
    <w:p w14:paraId="763B49E7" w14:textId="77777777" w:rsidR="00BB0A28" w:rsidRDefault="00BB0A28" w:rsidP="00BB0A28">
      <w:pPr>
        <w:rPr>
          <w:sz w:val="19"/>
          <w:szCs w:val="19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>March 1</w:t>
      </w:r>
    </w:p>
    <w:p w14:paraId="5B8F21FF" w14:textId="6DFED558" w:rsidR="00BB0A28" w:rsidRPr="00A04E85" w:rsidRDefault="00BB0A28" w:rsidP="00BB0A28">
      <w:pPr>
        <w:rPr>
          <w:sz w:val="19"/>
          <w:szCs w:val="19"/>
        </w:rPr>
      </w:pPr>
      <w:r>
        <w:rPr>
          <w:sz w:val="19"/>
          <w:szCs w:val="19"/>
        </w:rPr>
        <w:t xml:space="preserve">8:00am – Fr. </w:t>
      </w:r>
      <w:r w:rsidR="005E70F0">
        <w:rPr>
          <w:sz w:val="19"/>
          <w:szCs w:val="19"/>
        </w:rPr>
        <w:t>Jorge</w:t>
      </w:r>
      <w:r w:rsidRPr="00EB457A">
        <w:rPr>
          <w:sz w:val="19"/>
          <w:szCs w:val="19"/>
        </w:rPr>
        <w:t xml:space="preserve"> </w:t>
      </w:r>
      <w:r w:rsidRPr="00A04E85">
        <w:rPr>
          <w:sz w:val="19"/>
          <w:szCs w:val="19"/>
          <w:highlight w:val="red"/>
        </w:rPr>
        <w:t xml:space="preserve">(No </w:t>
      </w:r>
      <w:proofErr w:type="spellStart"/>
      <w:r w:rsidRPr="00A04E85">
        <w:rPr>
          <w:sz w:val="19"/>
          <w:szCs w:val="19"/>
          <w:highlight w:val="red"/>
        </w:rPr>
        <w:t>Dcn</w:t>
      </w:r>
      <w:proofErr w:type="spellEnd"/>
      <w:r w:rsidRPr="00A04E85">
        <w:rPr>
          <w:sz w:val="19"/>
          <w:szCs w:val="19"/>
          <w:highlight w:val="red"/>
        </w:rPr>
        <w:t>)</w:t>
      </w:r>
      <w:r w:rsidRPr="00A04E85">
        <w:rPr>
          <w:sz w:val="19"/>
          <w:szCs w:val="19"/>
        </w:rPr>
        <w:t xml:space="preserve"> </w:t>
      </w:r>
    </w:p>
    <w:p w14:paraId="1D180FE0" w14:textId="000FF2D2" w:rsidR="00BB0A28" w:rsidRDefault="00BB0A28" w:rsidP="00BB0A28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E70F0">
        <w:rPr>
          <w:sz w:val="19"/>
          <w:szCs w:val="19"/>
        </w:rPr>
        <w:t>JF</w:t>
      </w:r>
      <w:r>
        <w:rPr>
          <w:sz w:val="19"/>
          <w:szCs w:val="19"/>
        </w:rPr>
        <w:t>)</w:t>
      </w:r>
    </w:p>
    <w:p w14:paraId="3F25CEDB" w14:textId="2AFB0FDB" w:rsidR="00BB0A28" w:rsidRPr="00AD0BF0" w:rsidRDefault="00BB0A28" w:rsidP="00BB0A28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5E70F0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287D702A" w14:textId="5EBB9043" w:rsidR="00BB0A28" w:rsidRDefault="00BB0A28" w:rsidP="00BB0A2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5E70F0">
        <w:rPr>
          <w:sz w:val="19"/>
          <w:szCs w:val="19"/>
        </w:rPr>
        <w:t>JF</w:t>
      </w:r>
      <w:r>
        <w:rPr>
          <w:sz w:val="19"/>
          <w:szCs w:val="19"/>
        </w:rPr>
        <w:t>)</w:t>
      </w:r>
    </w:p>
    <w:p w14:paraId="6F44D578" w14:textId="2B8D3965" w:rsidR="00BB0A28" w:rsidRDefault="00BB0A28" w:rsidP="00BB0A28">
      <w:pPr>
        <w:rPr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5E70F0">
        <w:rPr>
          <w:sz w:val="19"/>
          <w:szCs w:val="19"/>
        </w:rPr>
        <w:t>Jorge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3EBE511C" w14:textId="77777777" w:rsidR="00BB0A28" w:rsidRDefault="00BB0A28" w:rsidP="00BB0A28">
      <w:pPr>
        <w:rPr>
          <w:sz w:val="19"/>
          <w:szCs w:val="19"/>
        </w:rPr>
      </w:pPr>
    </w:p>
    <w:p w14:paraId="263A6408" w14:textId="77777777" w:rsidR="00BB0A28" w:rsidRPr="00AD0BF0" w:rsidRDefault="00BB0A28" w:rsidP="00BB0A28">
      <w:pPr>
        <w:rPr>
          <w:b/>
          <w:bCs/>
          <w:sz w:val="19"/>
          <w:szCs w:val="19"/>
        </w:rPr>
      </w:pPr>
      <w:r>
        <w:rPr>
          <w:sz w:val="19"/>
          <w:szCs w:val="19"/>
        </w:rPr>
        <w:t>4pm – Filipino Mass – Fr. Noel</w:t>
      </w:r>
    </w:p>
    <w:p w14:paraId="65139B17" w14:textId="77777777" w:rsidR="00BB0A28" w:rsidRDefault="00BB0A28" w:rsidP="00253097">
      <w:pPr>
        <w:rPr>
          <w:b/>
          <w:bCs/>
          <w:sz w:val="19"/>
          <w:szCs w:val="19"/>
          <w:u w:val="single"/>
        </w:rPr>
      </w:pPr>
    </w:p>
    <w:p w14:paraId="7308990C" w14:textId="09B44DA6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2</w:t>
      </w:r>
    </w:p>
    <w:p w14:paraId="2BE45C78" w14:textId="6F805EA5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5E70F0">
        <w:rPr>
          <w:sz w:val="19"/>
          <w:szCs w:val="19"/>
        </w:rPr>
        <w:t>Jorge</w:t>
      </w:r>
    </w:p>
    <w:p w14:paraId="72BC2BDA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37EB363E" w14:textId="77777777" w:rsidR="00253097" w:rsidRDefault="00253097" w:rsidP="00253097">
      <w:pPr>
        <w:rPr>
          <w:sz w:val="19"/>
          <w:szCs w:val="19"/>
        </w:rPr>
      </w:pPr>
    </w:p>
    <w:p w14:paraId="558CBFAA" w14:textId="1A7E2809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3</w:t>
      </w:r>
    </w:p>
    <w:p w14:paraId="13A1C01E" w14:textId="0677F3D2" w:rsidR="00253097" w:rsidRPr="00110A1A" w:rsidRDefault="00253097" w:rsidP="00253097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5E70F0">
        <w:rPr>
          <w:sz w:val="19"/>
          <w:szCs w:val="19"/>
        </w:rPr>
        <w:t>Jorge</w:t>
      </w:r>
    </w:p>
    <w:p w14:paraId="3F53ECD4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1D37B145" w14:textId="77777777" w:rsidR="00047042" w:rsidRDefault="00047042" w:rsidP="00253097">
      <w:pPr>
        <w:rPr>
          <w:sz w:val="19"/>
          <w:szCs w:val="19"/>
        </w:rPr>
      </w:pPr>
    </w:p>
    <w:p w14:paraId="0C0967FD" w14:textId="77777777" w:rsidR="00047042" w:rsidRDefault="00047042" w:rsidP="00047042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FE6FFB1" w14:textId="4E4F0432" w:rsidR="00047042" w:rsidRDefault="00047042" w:rsidP="00047042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5E70F0">
        <w:rPr>
          <w:sz w:val="19"/>
          <w:szCs w:val="19"/>
        </w:rPr>
        <w:t>Jorge</w:t>
      </w:r>
      <w:r>
        <w:rPr>
          <w:sz w:val="19"/>
          <w:szCs w:val="19"/>
        </w:rPr>
        <w:t xml:space="preserve"> Span.</w:t>
      </w:r>
    </w:p>
    <w:p w14:paraId="11B1681F" w14:textId="77777777" w:rsidR="00253097" w:rsidRDefault="00253097" w:rsidP="00253097">
      <w:pPr>
        <w:rPr>
          <w:sz w:val="19"/>
          <w:szCs w:val="19"/>
        </w:rPr>
      </w:pPr>
    </w:p>
    <w:p w14:paraId="53C280E1" w14:textId="43D48689" w:rsidR="00253097" w:rsidRDefault="00253097" w:rsidP="0025309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4</w:t>
      </w:r>
    </w:p>
    <w:p w14:paraId="67D7080F" w14:textId="6A0FE816" w:rsidR="00253097" w:rsidRPr="00151538" w:rsidRDefault="00253097" w:rsidP="00253097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</w:t>
      </w:r>
      <w:r w:rsidR="005E70F0">
        <w:rPr>
          <w:sz w:val="19"/>
          <w:szCs w:val="19"/>
        </w:rPr>
        <w:t>Jorge</w:t>
      </w:r>
      <w:r>
        <w:rPr>
          <w:sz w:val="19"/>
          <w:szCs w:val="19"/>
        </w:rPr>
        <w:t xml:space="preserve"> </w:t>
      </w:r>
      <w:r>
        <w:rPr>
          <w:b/>
          <w:bCs/>
          <w:sz w:val="19"/>
          <w:szCs w:val="19"/>
        </w:rPr>
        <w:t>Mass for the Sick</w:t>
      </w:r>
    </w:p>
    <w:p w14:paraId="3F5D1CDD" w14:textId="77777777" w:rsidR="00253097" w:rsidRDefault="00253097" w:rsidP="00253097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25084B37" w14:textId="77777777" w:rsidR="00253097" w:rsidRDefault="00253097" w:rsidP="004A7CF1">
      <w:pPr>
        <w:rPr>
          <w:b/>
          <w:bCs/>
          <w:sz w:val="19"/>
          <w:szCs w:val="19"/>
          <w:u w:val="single"/>
        </w:rPr>
      </w:pPr>
    </w:p>
    <w:p w14:paraId="3A2D32F4" w14:textId="77777777" w:rsidR="00253097" w:rsidRDefault="00253097" w:rsidP="004A7CF1">
      <w:pPr>
        <w:rPr>
          <w:b/>
          <w:bCs/>
          <w:sz w:val="19"/>
          <w:szCs w:val="19"/>
          <w:u w:val="single"/>
        </w:rPr>
      </w:pPr>
    </w:p>
    <w:p w14:paraId="594B743F" w14:textId="0C25547A" w:rsidR="004A7CF1" w:rsidRPr="009C3F94" w:rsidRDefault="004A7CF1" w:rsidP="004A7CF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253097">
        <w:rPr>
          <w:b/>
          <w:bCs/>
          <w:sz w:val="19"/>
          <w:szCs w:val="19"/>
          <w:u w:val="single"/>
        </w:rPr>
        <w:t>5</w:t>
      </w:r>
    </w:p>
    <w:p w14:paraId="029E4DD9" w14:textId="4B82BFA8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5E70F0">
        <w:rPr>
          <w:sz w:val="19"/>
          <w:szCs w:val="19"/>
        </w:rPr>
        <w:t>. Jorge</w:t>
      </w:r>
      <w:r>
        <w:rPr>
          <w:sz w:val="19"/>
          <w:szCs w:val="19"/>
        </w:rPr>
        <w:t>– Anderson Oaks</w:t>
      </w:r>
    </w:p>
    <w:p w14:paraId="0E1D2F83" w14:textId="77777777" w:rsidR="00F10914" w:rsidRDefault="00F10914" w:rsidP="00F10914">
      <w:pPr>
        <w:rPr>
          <w:sz w:val="19"/>
          <w:szCs w:val="19"/>
        </w:rPr>
      </w:pPr>
    </w:p>
    <w:p w14:paraId="10B4787B" w14:textId="3ECFAF80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5E70F0">
        <w:rPr>
          <w:sz w:val="19"/>
          <w:szCs w:val="19"/>
        </w:rPr>
        <w:t>Jorge</w:t>
      </w:r>
    </w:p>
    <w:p w14:paraId="767EC086" w14:textId="77777777" w:rsidR="00F10914" w:rsidRPr="009C3F9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77ACDD92" w14:textId="77777777" w:rsidR="00F10914" w:rsidRDefault="00F10914" w:rsidP="00F10914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013159CB" w14:textId="77777777" w:rsidR="00160109" w:rsidRDefault="00160109" w:rsidP="00B66E82">
      <w:pPr>
        <w:rPr>
          <w:sz w:val="19"/>
          <w:szCs w:val="19"/>
        </w:rPr>
      </w:pPr>
    </w:p>
    <w:p w14:paraId="5797348B" w14:textId="5634C1EC" w:rsidR="00B66E82" w:rsidRDefault="00B66E82" w:rsidP="00B66E82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253097">
        <w:rPr>
          <w:b/>
          <w:bCs/>
          <w:sz w:val="19"/>
          <w:szCs w:val="19"/>
          <w:u w:val="single"/>
        </w:rPr>
        <w:t>6</w:t>
      </w:r>
    </w:p>
    <w:p w14:paraId="0D46BDA2" w14:textId="44686572" w:rsidR="00253097" w:rsidRPr="00442994" w:rsidRDefault="00253097" w:rsidP="0025309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5E70F0">
        <w:rPr>
          <w:sz w:val="19"/>
          <w:szCs w:val="19"/>
        </w:rPr>
        <w:t>Jorge</w:t>
      </w:r>
    </w:p>
    <w:p w14:paraId="756E2966" w14:textId="7F444404" w:rsidR="0095401C" w:rsidRDefault="00253097" w:rsidP="00253097">
      <w:pPr>
        <w:rPr>
          <w:b/>
          <w:sz w:val="19"/>
          <w:szCs w:val="19"/>
          <w:u w:val="single"/>
        </w:rPr>
      </w:pPr>
      <w:r w:rsidRPr="00E7174D">
        <w:rPr>
          <w:sz w:val="19"/>
          <w:szCs w:val="19"/>
        </w:rPr>
        <w:t xml:space="preserve">9:30am – </w:t>
      </w:r>
      <w:r w:rsidR="00517983" w:rsidRPr="00974A18">
        <w:rPr>
          <w:sz w:val="19"/>
          <w:szCs w:val="19"/>
          <w:highlight w:val="yellow"/>
        </w:rPr>
        <w:t xml:space="preserve">NO </w:t>
      </w:r>
      <w:r w:rsidRPr="00974A18">
        <w:rPr>
          <w:sz w:val="19"/>
          <w:szCs w:val="19"/>
          <w:highlight w:val="yellow"/>
        </w:rPr>
        <w:t>Confessions</w:t>
      </w:r>
    </w:p>
    <w:p w14:paraId="07860B7B" w14:textId="51C41AED" w:rsidR="005E70F0" w:rsidRPr="005E70F0" w:rsidRDefault="005E70F0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 xml:space="preserve">Food For </w:t>
      </w:r>
      <w:proofErr w:type="gramStart"/>
      <w:r>
        <w:rPr>
          <w:b/>
          <w:sz w:val="19"/>
          <w:szCs w:val="19"/>
          <w:u w:val="single"/>
        </w:rPr>
        <w:t>The</w:t>
      </w:r>
      <w:proofErr w:type="gramEnd"/>
      <w:r>
        <w:rPr>
          <w:b/>
          <w:sz w:val="19"/>
          <w:szCs w:val="19"/>
          <w:u w:val="single"/>
        </w:rPr>
        <w:t xml:space="preserve"> Poor</w:t>
      </w:r>
    </w:p>
    <w:p w14:paraId="1DB71871" w14:textId="74088FEA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B6CAF">
        <w:rPr>
          <w:b/>
          <w:sz w:val="19"/>
          <w:szCs w:val="19"/>
          <w:u w:val="single"/>
        </w:rPr>
        <w:t>March</w:t>
      </w:r>
      <w:r>
        <w:rPr>
          <w:b/>
          <w:sz w:val="19"/>
          <w:szCs w:val="19"/>
          <w:u w:val="single"/>
        </w:rPr>
        <w:t xml:space="preserve"> </w:t>
      </w:r>
      <w:r w:rsidR="00A22E4F">
        <w:rPr>
          <w:b/>
          <w:sz w:val="19"/>
          <w:szCs w:val="19"/>
          <w:u w:val="single"/>
        </w:rPr>
        <w:t>7</w:t>
      </w:r>
    </w:p>
    <w:p w14:paraId="2278FDDD" w14:textId="16FA00BA" w:rsidR="005B433D" w:rsidRPr="006B12AA" w:rsidRDefault="005B433D" w:rsidP="005B433D">
      <w:pPr>
        <w:rPr>
          <w:bCs/>
          <w:sz w:val="19"/>
          <w:szCs w:val="19"/>
          <w:highlight w:val="yellow"/>
        </w:rPr>
      </w:pPr>
      <w:r w:rsidRPr="006B12AA">
        <w:rPr>
          <w:bCs/>
          <w:sz w:val="19"/>
          <w:szCs w:val="19"/>
          <w:highlight w:val="yellow"/>
        </w:rPr>
        <w:t>3:00pm – Confessions (</w:t>
      </w:r>
      <w:r w:rsidR="006B12AA" w:rsidRPr="006B12AA">
        <w:rPr>
          <w:bCs/>
          <w:sz w:val="19"/>
          <w:szCs w:val="19"/>
          <w:highlight w:val="yellow"/>
        </w:rPr>
        <w:t>MO</w:t>
      </w:r>
      <w:r w:rsidRPr="006B12AA">
        <w:rPr>
          <w:bCs/>
          <w:sz w:val="19"/>
          <w:szCs w:val="19"/>
          <w:highlight w:val="yellow"/>
        </w:rPr>
        <w:t>)</w:t>
      </w:r>
    </w:p>
    <w:p w14:paraId="16AFCD59" w14:textId="70073243" w:rsidR="005B433D" w:rsidRPr="006B12AA" w:rsidRDefault="005B433D" w:rsidP="005B433D">
      <w:pPr>
        <w:rPr>
          <w:sz w:val="19"/>
          <w:szCs w:val="19"/>
          <w:highlight w:val="yellow"/>
        </w:rPr>
      </w:pPr>
      <w:r w:rsidRPr="006B12AA">
        <w:rPr>
          <w:bCs/>
          <w:sz w:val="19"/>
          <w:szCs w:val="19"/>
          <w:highlight w:val="yellow"/>
        </w:rPr>
        <w:t xml:space="preserve">4:00pm– Fr. </w:t>
      </w:r>
      <w:r w:rsidR="006B12AA" w:rsidRPr="006B12AA">
        <w:rPr>
          <w:bCs/>
          <w:sz w:val="19"/>
          <w:szCs w:val="19"/>
          <w:highlight w:val="yellow"/>
        </w:rPr>
        <w:t>Michael</w:t>
      </w:r>
      <w:r w:rsidRPr="006B12AA">
        <w:rPr>
          <w:bCs/>
          <w:sz w:val="19"/>
          <w:szCs w:val="19"/>
          <w:highlight w:val="yellow"/>
        </w:rPr>
        <w:t xml:space="preserve"> </w:t>
      </w:r>
      <w:r w:rsidR="005318C8" w:rsidRPr="006B12AA">
        <w:rPr>
          <w:sz w:val="19"/>
          <w:szCs w:val="19"/>
          <w:highlight w:val="yellow"/>
        </w:rPr>
        <w:t>(</w:t>
      </w:r>
      <w:r w:rsidR="006B12AA">
        <w:rPr>
          <w:sz w:val="19"/>
          <w:szCs w:val="19"/>
          <w:highlight w:val="yellow"/>
        </w:rPr>
        <w:t>TP</w:t>
      </w:r>
      <w:r w:rsidR="005318C8" w:rsidRPr="006B12AA">
        <w:rPr>
          <w:sz w:val="19"/>
          <w:szCs w:val="19"/>
          <w:highlight w:val="yellow"/>
        </w:rPr>
        <w:t>)</w:t>
      </w:r>
    </w:p>
    <w:p w14:paraId="25727BBE" w14:textId="11081B6F" w:rsidR="007D5C4B" w:rsidRDefault="007D5C4B" w:rsidP="007D5C4B">
      <w:pPr>
        <w:rPr>
          <w:sz w:val="19"/>
          <w:szCs w:val="19"/>
        </w:rPr>
      </w:pPr>
      <w:r w:rsidRPr="006B12AA">
        <w:rPr>
          <w:sz w:val="19"/>
          <w:szCs w:val="19"/>
          <w:highlight w:val="yellow"/>
        </w:rPr>
        <w:t xml:space="preserve">6:00pm – Fr. </w:t>
      </w:r>
      <w:r w:rsidR="006B12AA" w:rsidRPr="006B12AA">
        <w:rPr>
          <w:sz w:val="19"/>
          <w:szCs w:val="19"/>
          <w:highlight w:val="yellow"/>
        </w:rPr>
        <w:t>Michael</w:t>
      </w:r>
      <w:r w:rsidRPr="006B12AA">
        <w:rPr>
          <w:sz w:val="19"/>
          <w:szCs w:val="19"/>
          <w:highlight w:val="yellow"/>
        </w:rPr>
        <w:t xml:space="preserve"> – Span</w:t>
      </w:r>
      <w:r w:rsidR="007249E8">
        <w:rPr>
          <w:sz w:val="19"/>
          <w:szCs w:val="19"/>
        </w:rPr>
        <w:t xml:space="preserve"> </w:t>
      </w:r>
      <w:r w:rsidR="007249E8" w:rsidRPr="007249E8">
        <w:rPr>
          <w:sz w:val="19"/>
          <w:szCs w:val="19"/>
          <w:highlight w:val="yellow"/>
        </w:rPr>
        <w:t>(TP)</w:t>
      </w:r>
      <w:r w:rsidRPr="007249E8">
        <w:rPr>
          <w:sz w:val="19"/>
          <w:szCs w:val="19"/>
          <w:highlight w:val="yellow"/>
        </w:rPr>
        <w:t>.</w:t>
      </w:r>
      <w:r>
        <w:rPr>
          <w:sz w:val="19"/>
          <w:szCs w:val="19"/>
        </w:rPr>
        <w:t xml:space="preserve"> </w:t>
      </w:r>
    </w:p>
    <w:p w14:paraId="4E24F30B" w14:textId="77777777" w:rsidR="00B9296A" w:rsidRPr="00AD0BF0" w:rsidRDefault="00B9296A" w:rsidP="007D5C4B">
      <w:pPr>
        <w:rPr>
          <w:b/>
          <w:bCs/>
          <w:sz w:val="19"/>
          <w:szCs w:val="19"/>
        </w:rPr>
      </w:pPr>
    </w:p>
    <w:p w14:paraId="0010F422" w14:textId="5CB84497" w:rsidR="007D5C4B" w:rsidRPr="00B9296A" w:rsidRDefault="00B9296A" w:rsidP="005B433D">
      <w:pPr>
        <w:rPr>
          <w:b/>
          <w:bCs/>
          <w:sz w:val="19"/>
          <w:szCs w:val="19"/>
        </w:rPr>
      </w:pPr>
      <w:r w:rsidRPr="00B9296A">
        <w:rPr>
          <w:b/>
          <w:bCs/>
          <w:sz w:val="19"/>
          <w:szCs w:val="19"/>
        </w:rPr>
        <w:t>1</w:t>
      </w:r>
      <w:r w:rsidRPr="00B9296A">
        <w:rPr>
          <w:b/>
          <w:bCs/>
          <w:sz w:val="19"/>
          <w:szCs w:val="19"/>
          <w:vertAlign w:val="superscript"/>
        </w:rPr>
        <w:t>st</w:t>
      </w:r>
      <w:r w:rsidRPr="00B9296A">
        <w:rPr>
          <w:b/>
          <w:bCs/>
          <w:sz w:val="19"/>
          <w:szCs w:val="19"/>
        </w:rPr>
        <w:t xml:space="preserve"> Scrutiny 10 &amp; 1</w:t>
      </w:r>
    </w:p>
    <w:p w14:paraId="5D63BBDD" w14:textId="6C5A9132" w:rsidR="005B433D" w:rsidRPr="00EB457A" w:rsidRDefault="005B433D" w:rsidP="005B433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8</w:t>
      </w:r>
    </w:p>
    <w:p w14:paraId="562AEBC5" w14:textId="5F2038A9" w:rsidR="005B433D" w:rsidRPr="006B12AA" w:rsidRDefault="005B433D" w:rsidP="005B433D">
      <w:pPr>
        <w:rPr>
          <w:b/>
          <w:bCs/>
          <w:sz w:val="19"/>
          <w:szCs w:val="19"/>
          <w:highlight w:val="yellow"/>
        </w:rPr>
      </w:pPr>
      <w:r w:rsidRPr="006B12AA">
        <w:rPr>
          <w:sz w:val="19"/>
          <w:szCs w:val="19"/>
          <w:highlight w:val="yellow"/>
        </w:rPr>
        <w:t xml:space="preserve">8:00am– </w:t>
      </w:r>
      <w:r w:rsidRPr="006B12AA">
        <w:rPr>
          <w:bCs/>
          <w:sz w:val="19"/>
          <w:szCs w:val="19"/>
          <w:highlight w:val="yellow"/>
        </w:rPr>
        <w:t xml:space="preserve">Fr. </w:t>
      </w:r>
      <w:r w:rsidR="006B12AA" w:rsidRPr="006B12AA">
        <w:rPr>
          <w:bCs/>
          <w:sz w:val="19"/>
          <w:szCs w:val="19"/>
          <w:highlight w:val="yellow"/>
        </w:rPr>
        <w:t>Michael</w:t>
      </w:r>
      <w:r w:rsidRPr="006B12AA">
        <w:rPr>
          <w:bCs/>
          <w:sz w:val="19"/>
          <w:szCs w:val="19"/>
          <w:highlight w:val="yellow"/>
        </w:rPr>
        <w:t xml:space="preserve"> </w:t>
      </w:r>
      <w:r w:rsidR="005318C8" w:rsidRPr="006B12AA">
        <w:rPr>
          <w:sz w:val="19"/>
          <w:szCs w:val="19"/>
          <w:highlight w:val="yellow"/>
        </w:rPr>
        <w:t>(JH)</w:t>
      </w:r>
      <w:r w:rsidRPr="006B12AA">
        <w:rPr>
          <w:sz w:val="19"/>
          <w:szCs w:val="19"/>
          <w:highlight w:val="yellow"/>
        </w:rPr>
        <w:t xml:space="preserve"> </w:t>
      </w:r>
    </w:p>
    <w:p w14:paraId="47A3C047" w14:textId="7F176761" w:rsidR="005B433D" w:rsidRPr="006B12AA" w:rsidRDefault="005B433D" w:rsidP="005B433D">
      <w:pPr>
        <w:rPr>
          <w:sz w:val="19"/>
          <w:szCs w:val="19"/>
          <w:highlight w:val="yellow"/>
        </w:rPr>
      </w:pPr>
      <w:r w:rsidRPr="006B12AA">
        <w:rPr>
          <w:sz w:val="19"/>
          <w:szCs w:val="19"/>
          <w:highlight w:val="yellow"/>
        </w:rPr>
        <w:t>9:15am – Confessions (</w:t>
      </w:r>
      <w:r w:rsidR="006B12AA" w:rsidRPr="006B12AA">
        <w:rPr>
          <w:sz w:val="19"/>
          <w:szCs w:val="19"/>
          <w:highlight w:val="yellow"/>
        </w:rPr>
        <w:t>MO</w:t>
      </w:r>
      <w:r w:rsidRPr="006B12AA">
        <w:rPr>
          <w:sz w:val="19"/>
          <w:szCs w:val="19"/>
          <w:highlight w:val="yellow"/>
        </w:rPr>
        <w:t>)</w:t>
      </w:r>
    </w:p>
    <w:p w14:paraId="70144A38" w14:textId="10CFC6A0" w:rsidR="005B433D" w:rsidRPr="006B12AA" w:rsidRDefault="005B433D" w:rsidP="005B433D">
      <w:pPr>
        <w:rPr>
          <w:sz w:val="19"/>
          <w:szCs w:val="19"/>
          <w:highlight w:val="yellow"/>
        </w:rPr>
      </w:pPr>
      <w:r w:rsidRPr="006B12AA">
        <w:rPr>
          <w:sz w:val="19"/>
          <w:szCs w:val="19"/>
          <w:highlight w:val="yellow"/>
        </w:rPr>
        <w:t xml:space="preserve">10:00am – Fr. </w:t>
      </w:r>
      <w:r w:rsidR="006B12AA" w:rsidRPr="006B12AA">
        <w:rPr>
          <w:bCs/>
          <w:sz w:val="19"/>
          <w:szCs w:val="19"/>
          <w:highlight w:val="yellow"/>
        </w:rPr>
        <w:t>Michael</w:t>
      </w:r>
      <w:r w:rsidRPr="006B12AA">
        <w:rPr>
          <w:bCs/>
          <w:sz w:val="19"/>
          <w:szCs w:val="19"/>
          <w:highlight w:val="yellow"/>
        </w:rPr>
        <w:t xml:space="preserve"> </w:t>
      </w:r>
      <w:r w:rsidR="001A706B" w:rsidRPr="006B12AA">
        <w:rPr>
          <w:bCs/>
          <w:sz w:val="19"/>
          <w:szCs w:val="19"/>
          <w:highlight w:val="yellow"/>
        </w:rPr>
        <w:t>(</w:t>
      </w:r>
      <w:r w:rsidR="005318C8" w:rsidRPr="006B12AA">
        <w:rPr>
          <w:bCs/>
          <w:sz w:val="19"/>
          <w:szCs w:val="19"/>
          <w:highlight w:val="yellow"/>
        </w:rPr>
        <w:t>JH</w:t>
      </w:r>
      <w:r w:rsidR="001A706B" w:rsidRPr="006B12AA">
        <w:rPr>
          <w:bCs/>
          <w:sz w:val="19"/>
          <w:szCs w:val="19"/>
          <w:highlight w:val="yellow"/>
        </w:rPr>
        <w:t>)</w:t>
      </w:r>
    </w:p>
    <w:p w14:paraId="55702BCC" w14:textId="3ABABB8D" w:rsidR="005B433D" w:rsidRPr="006B12AA" w:rsidRDefault="005B433D" w:rsidP="005B433D">
      <w:pPr>
        <w:rPr>
          <w:sz w:val="19"/>
          <w:szCs w:val="19"/>
          <w:highlight w:val="yellow"/>
        </w:rPr>
      </w:pPr>
      <w:r w:rsidRPr="006B12AA">
        <w:rPr>
          <w:sz w:val="19"/>
          <w:szCs w:val="19"/>
          <w:highlight w:val="yellow"/>
        </w:rPr>
        <w:t>12pm – Confessions (</w:t>
      </w:r>
      <w:r w:rsidR="006B12AA" w:rsidRPr="006B12AA">
        <w:rPr>
          <w:sz w:val="19"/>
          <w:szCs w:val="19"/>
          <w:highlight w:val="yellow"/>
        </w:rPr>
        <w:t>MO</w:t>
      </w:r>
      <w:r w:rsidRPr="006B12AA">
        <w:rPr>
          <w:sz w:val="19"/>
          <w:szCs w:val="19"/>
          <w:highlight w:val="yellow"/>
        </w:rPr>
        <w:t>)</w:t>
      </w:r>
    </w:p>
    <w:p w14:paraId="51362D34" w14:textId="77777777" w:rsidR="00CE7B42" w:rsidRDefault="005B433D" w:rsidP="00CE7B42">
      <w:pPr>
        <w:rPr>
          <w:sz w:val="19"/>
          <w:szCs w:val="19"/>
        </w:rPr>
      </w:pPr>
      <w:r w:rsidRPr="006B12AA">
        <w:rPr>
          <w:sz w:val="19"/>
          <w:szCs w:val="19"/>
          <w:highlight w:val="yellow"/>
        </w:rPr>
        <w:t xml:space="preserve">1:00pm </w:t>
      </w:r>
      <w:r w:rsidRPr="006B12AA">
        <w:rPr>
          <w:b/>
          <w:bCs/>
          <w:sz w:val="19"/>
          <w:szCs w:val="19"/>
          <w:highlight w:val="yellow"/>
        </w:rPr>
        <w:t>–</w:t>
      </w:r>
      <w:r w:rsidRPr="006B12AA">
        <w:rPr>
          <w:sz w:val="19"/>
          <w:szCs w:val="19"/>
          <w:highlight w:val="yellow"/>
        </w:rPr>
        <w:t xml:space="preserve"> Fr. </w:t>
      </w:r>
      <w:r w:rsidR="006B12AA" w:rsidRPr="006B12AA">
        <w:rPr>
          <w:bCs/>
          <w:sz w:val="19"/>
          <w:szCs w:val="19"/>
          <w:highlight w:val="yellow"/>
        </w:rPr>
        <w:t>Michael</w:t>
      </w:r>
      <w:r w:rsidR="00683997" w:rsidRPr="006B12AA">
        <w:rPr>
          <w:bCs/>
          <w:sz w:val="19"/>
          <w:szCs w:val="19"/>
          <w:highlight w:val="yellow"/>
        </w:rPr>
        <w:t xml:space="preserve"> </w:t>
      </w:r>
      <w:r w:rsidRPr="006B12AA">
        <w:rPr>
          <w:sz w:val="19"/>
          <w:szCs w:val="19"/>
          <w:highlight w:val="yellow"/>
        </w:rPr>
        <w:t>– Span</w:t>
      </w:r>
      <w:r w:rsidR="00CE7B42">
        <w:rPr>
          <w:sz w:val="19"/>
          <w:szCs w:val="19"/>
        </w:rPr>
        <w:t xml:space="preserve"> </w:t>
      </w:r>
      <w:r w:rsidR="00CE7B42" w:rsidRPr="00B14638">
        <w:rPr>
          <w:sz w:val="19"/>
          <w:szCs w:val="19"/>
          <w:highlight w:val="red"/>
        </w:rPr>
        <w:t xml:space="preserve">(No </w:t>
      </w:r>
      <w:proofErr w:type="spellStart"/>
      <w:r w:rsidR="00CE7B42" w:rsidRPr="00B14638">
        <w:rPr>
          <w:sz w:val="19"/>
          <w:szCs w:val="19"/>
          <w:highlight w:val="red"/>
        </w:rPr>
        <w:t>Dcn</w:t>
      </w:r>
      <w:proofErr w:type="spellEnd"/>
      <w:r w:rsidR="00CE7B42" w:rsidRPr="00B14638">
        <w:rPr>
          <w:sz w:val="19"/>
          <w:szCs w:val="19"/>
          <w:highlight w:val="red"/>
        </w:rPr>
        <w:t>)</w:t>
      </w:r>
    </w:p>
    <w:p w14:paraId="4B4D08DA" w14:textId="2670FA96" w:rsidR="005B433D" w:rsidRDefault="005B433D" w:rsidP="005B433D">
      <w:pPr>
        <w:rPr>
          <w:sz w:val="19"/>
          <w:szCs w:val="19"/>
        </w:rPr>
      </w:pPr>
    </w:p>
    <w:p w14:paraId="5FA54170" w14:textId="77777777" w:rsidR="00F90FF3" w:rsidRDefault="00F90FF3" w:rsidP="00F90FF3">
      <w:pPr>
        <w:rPr>
          <w:sz w:val="19"/>
          <w:szCs w:val="19"/>
        </w:rPr>
      </w:pPr>
    </w:p>
    <w:p w14:paraId="57ADC1AD" w14:textId="1BFC2061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9</w:t>
      </w:r>
    </w:p>
    <w:p w14:paraId="3FEC0149" w14:textId="50924653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B10D9E">
        <w:rPr>
          <w:sz w:val="19"/>
          <w:szCs w:val="19"/>
        </w:rPr>
        <w:t>Lee</w:t>
      </w:r>
    </w:p>
    <w:p w14:paraId="5BFA1586" w14:textId="77777777" w:rsidR="007100FD" w:rsidRDefault="007100FD" w:rsidP="007100FD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7ACF528E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0</w:t>
      </w:r>
    </w:p>
    <w:p w14:paraId="4470B779" w14:textId="4E6AB797" w:rsidR="007100FD" w:rsidRPr="00FC5E6C" w:rsidRDefault="007100FD" w:rsidP="007100FD">
      <w:pPr>
        <w:rPr>
          <w:b/>
          <w:bCs/>
          <w:sz w:val="19"/>
          <w:szCs w:val="19"/>
        </w:rPr>
      </w:pPr>
      <w:r w:rsidRPr="00FC5E6C">
        <w:rPr>
          <w:sz w:val="19"/>
          <w:szCs w:val="19"/>
        </w:rPr>
        <w:t xml:space="preserve">12:00pm – Fr. </w:t>
      </w:r>
      <w:r w:rsidR="00FC5E6C" w:rsidRPr="00FC5E6C">
        <w:rPr>
          <w:sz w:val="19"/>
          <w:szCs w:val="19"/>
        </w:rPr>
        <w:t>Lee</w:t>
      </w:r>
    </w:p>
    <w:p w14:paraId="333B7779" w14:textId="77777777" w:rsidR="007100FD" w:rsidRDefault="007100FD" w:rsidP="007100FD">
      <w:pPr>
        <w:rPr>
          <w:sz w:val="19"/>
          <w:szCs w:val="19"/>
        </w:rPr>
      </w:pPr>
      <w:r w:rsidRPr="00FC5E6C">
        <w:rPr>
          <w:sz w:val="19"/>
          <w:szCs w:val="19"/>
        </w:rPr>
        <w:t>12:30pm – Confessions</w:t>
      </w:r>
    </w:p>
    <w:p w14:paraId="46010B44" w14:textId="77777777" w:rsidR="00FC5E6C" w:rsidRDefault="00FC5E6C" w:rsidP="007100FD">
      <w:pPr>
        <w:rPr>
          <w:sz w:val="19"/>
          <w:szCs w:val="19"/>
        </w:rPr>
      </w:pPr>
    </w:p>
    <w:p w14:paraId="53181AED" w14:textId="77777777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ECDD7BA" w14:textId="5B3C12B9" w:rsidR="00FC5E6C" w:rsidRDefault="00FC5E6C" w:rsidP="00FC5E6C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09739B">
        <w:rPr>
          <w:sz w:val="19"/>
          <w:szCs w:val="19"/>
        </w:rPr>
        <w:t>Lee</w:t>
      </w:r>
      <w:r>
        <w:rPr>
          <w:sz w:val="19"/>
          <w:szCs w:val="19"/>
        </w:rPr>
        <w:t xml:space="preserve"> Span.</w:t>
      </w:r>
    </w:p>
    <w:p w14:paraId="6E6E15DC" w14:textId="104998FA" w:rsidR="00120131" w:rsidRDefault="00120131" w:rsidP="00FC5E6C">
      <w:pPr>
        <w:rPr>
          <w:sz w:val="19"/>
          <w:szCs w:val="19"/>
        </w:rPr>
      </w:pPr>
      <w:r>
        <w:rPr>
          <w:sz w:val="19"/>
          <w:szCs w:val="19"/>
        </w:rPr>
        <w:t>(</w:t>
      </w:r>
      <w:proofErr w:type="spellStart"/>
      <w:r>
        <w:rPr>
          <w:sz w:val="19"/>
          <w:szCs w:val="19"/>
        </w:rPr>
        <w:t>Dcn</w:t>
      </w:r>
      <w:proofErr w:type="spellEnd"/>
      <w:r>
        <w:rPr>
          <w:sz w:val="19"/>
          <w:szCs w:val="19"/>
        </w:rPr>
        <w:t>. Felipe will preach)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0EC7388F" w14:textId="374F25FF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1</w:t>
      </w:r>
    </w:p>
    <w:p w14:paraId="788B9F28" w14:textId="15EC5949" w:rsidR="008055AC" w:rsidRPr="0015153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>Fr</w:t>
      </w:r>
      <w:r w:rsidR="00B10D9E">
        <w:rPr>
          <w:sz w:val="19"/>
          <w:szCs w:val="19"/>
        </w:rPr>
        <w:t xml:space="preserve">. </w:t>
      </w:r>
      <w:r w:rsidR="004F0258">
        <w:rPr>
          <w:sz w:val="19"/>
          <w:szCs w:val="19"/>
        </w:rPr>
        <w:t>Lee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05369161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2</w:t>
      </w:r>
    </w:p>
    <w:p w14:paraId="47B746B3" w14:textId="7AE867BC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550DF2">
        <w:rPr>
          <w:sz w:val="19"/>
          <w:szCs w:val="19"/>
        </w:rPr>
        <w:t>Oakview</w:t>
      </w:r>
    </w:p>
    <w:p w14:paraId="6F2D9BC2" w14:textId="77777777" w:rsidR="00A03A5C" w:rsidRDefault="00A03A5C" w:rsidP="00581389">
      <w:pPr>
        <w:rPr>
          <w:sz w:val="19"/>
          <w:szCs w:val="19"/>
        </w:rPr>
      </w:pPr>
    </w:p>
    <w:p w14:paraId="1A0543B0" w14:textId="2B09F1D1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4F0258">
        <w:rPr>
          <w:sz w:val="19"/>
          <w:szCs w:val="19"/>
        </w:rPr>
        <w:t>Lee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0E4FE95D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3</w:t>
      </w:r>
    </w:p>
    <w:p w14:paraId="3070BF8C" w14:textId="4A390611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4F0258">
        <w:rPr>
          <w:sz w:val="19"/>
          <w:szCs w:val="19"/>
        </w:rPr>
        <w:t>Lee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48E3676F" w14:textId="77777777" w:rsidR="00227A96" w:rsidRDefault="00227A96" w:rsidP="00367F3B">
      <w:pPr>
        <w:rPr>
          <w:b/>
          <w:sz w:val="19"/>
          <w:szCs w:val="19"/>
          <w:u w:val="single"/>
        </w:rPr>
      </w:pPr>
    </w:p>
    <w:p w14:paraId="1C906129" w14:textId="77777777" w:rsidR="00F87720" w:rsidRDefault="00F87720" w:rsidP="00367F3B">
      <w:pPr>
        <w:rPr>
          <w:b/>
          <w:sz w:val="19"/>
          <w:szCs w:val="19"/>
          <w:u w:val="single"/>
        </w:rPr>
      </w:pPr>
    </w:p>
    <w:p w14:paraId="4862BF21" w14:textId="21888E06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B6CAF">
        <w:rPr>
          <w:b/>
          <w:sz w:val="19"/>
          <w:szCs w:val="19"/>
          <w:u w:val="single"/>
        </w:rPr>
        <w:t>March</w:t>
      </w:r>
      <w:r>
        <w:rPr>
          <w:b/>
          <w:sz w:val="19"/>
          <w:szCs w:val="19"/>
          <w:u w:val="single"/>
        </w:rPr>
        <w:t xml:space="preserve"> </w:t>
      </w:r>
      <w:r w:rsidR="00A22E4F">
        <w:rPr>
          <w:b/>
          <w:sz w:val="19"/>
          <w:szCs w:val="19"/>
          <w:u w:val="single"/>
        </w:rPr>
        <w:t>14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4414B7A0" w:rsidR="00A05A4A" w:rsidRPr="00BF6B02" w:rsidRDefault="00FB0F9F" w:rsidP="00A05A4A">
      <w:pPr>
        <w:rPr>
          <w:sz w:val="19"/>
          <w:szCs w:val="19"/>
        </w:rPr>
      </w:pPr>
      <w:r w:rsidRPr="00BF6B02">
        <w:rPr>
          <w:bCs/>
          <w:sz w:val="19"/>
          <w:szCs w:val="19"/>
        </w:rPr>
        <w:t xml:space="preserve">4:00pm – </w:t>
      </w:r>
      <w:r w:rsidR="00A05A4A" w:rsidRPr="00BF6B02">
        <w:rPr>
          <w:sz w:val="19"/>
          <w:szCs w:val="19"/>
        </w:rPr>
        <w:t>Fr. Lee (</w:t>
      </w:r>
      <w:r w:rsidR="006B12AA">
        <w:rPr>
          <w:sz w:val="19"/>
          <w:szCs w:val="19"/>
        </w:rPr>
        <w:t>JH</w:t>
      </w:r>
      <w:r w:rsidR="00A05A4A" w:rsidRPr="00BF6B02">
        <w:rPr>
          <w:sz w:val="19"/>
          <w:szCs w:val="19"/>
        </w:rPr>
        <w:t>)</w:t>
      </w:r>
    </w:p>
    <w:p w14:paraId="1335B2CE" w14:textId="13E3AA05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F91B45">
        <w:rPr>
          <w:sz w:val="19"/>
          <w:szCs w:val="19"/>
        </w:rPr>
        <w:t>Lee</w:t>
      </w:r>
      <w:r>
        <w:rPr>
          <w:sz w:val="19"/>
          <w:szCs w:val="19"/>
        </w:rPr>
        <w:t xml:space="preserve"> – Span</w:t>
      </w:r>
      <w:r w:rsidR="00184460">
        <w:rPr>
          <w:sz w:val="19"/>
          <w:szCs w:val="19"/>
        </w:rPr>
        <w:t>. (</w:t>
      </w:r>
      <w:proofErr w:type="spellStart"/>
      <w:r w:rsidR="00F92303">
        <w:rPr>
          <w:sz w:val="19"/>
          <w:szCs w:val="19"/>
        </w:rPr>
        <w:t>Dcn</w:t>
      </w:r>
      <w:proofErr w:type="spellEnd"/>
      <w:r w:rsidR="00F92303">
        <w:rPr>
          <w:sz w:val="19"/>
          <w:szCs w:val="19"/>
        </w:rPr>
        <w:t xml:space="preserve">. </w:t>
      </w:r>
      <w:r w:rsidR="00184460">
        <w:rPr>
          <w:sz w:val="19"/>
          <w:szCs w:val="19"/>
        </w:rPr>
        <w:t>F</w:t>
      </w:r>
      <w:r w:rsidR="00F92303">
        <w:rPr>
          <w:sz w:val="19"/>
          <w:szCs w:val="19"/>
        </w:rPr>
        <w:t>elipe</w:t>
      </w:r>
      <w:r w:rsidR="00CA517B">
        <w:rPr>
          <w:sz w:val="19"/>
          <w:szCs w:val="19"/>
        </w:rPr>
        <w:t xml:space="preserve"> will preach)</w:t>
      </w:r>
    </w:p>
    <w:p w14:paraId="53E78E09" w14:textId="42AE5E51" w:rsidR="0006576F" w:rsidRDefault="0006576F" w:rsidP="00273032">
      <w:pPr>
        <w:rPr>
          <w:b/>
          <w:bCs/>
          <w:sz w:val="19"/>
          <w:szCs w:val="19"/>
        </w:rPr>
      </w:pPr>
    </w:p>
    <w:p w14:paraId="68C9C7DF" w14:textId="7EA38509" w:rsidR="0006576F" w:rsidRPr="0006576F" w:rsidRDefault="0006576F" w:rsidP="00273032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2</w:t>
      </w:r>
      <w:r w:rsidRPr="0006576F">
        <w:rPr>
          <w:b/>
          <w:bCs/>
          <w:sz w:val="19"/>
          <w:szCs w:val="19"/>
          <w:vertAlign w:val="superscript"/>
        </w:rPr>
        <w:t>nd</w:t>
      </w:r>
      <w:r>
        <w:rPr>
          <w:b/>
          <w:bCs/>
          <w:sz w:val="19"/>
          <w:szCs w:val="19"/>
        </w:rPr>
        <w:t xml:space="preserve"> Scrutiny 10 &amp; 1</w:t>
      </w:r>
    </w:p>
    <w:p w14:paraId="71F63EDC" w14:textId="4B832BFD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5</w:t>
      </w:r>
    </w:p>
    <w:p w14:paraId="6A4290D9" w14:textId="41645F34" w:rsidR="00304871" w:rsidRPr="00AD0BF0" w:rsidRDefault="00FB0F9F" w:rsidP="00304871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CA5344">
        <w:rPr>
          <w:sz w:val="19"/>
          <w:szCs w:val="19"/>
        </w:rPr>
        <w:t>Lee</w:t>
      </w:r>
      <w:r w:rsidR="00304871">
        <w:rPr>
          <w:sz w:val="19"/>
          <w:szCs w:val="19"/>
        </w:rPr>
        <w:t xml:space="preserve"> </w:t>
      </w:r>
      <w:r w:rsidR="002977DE">
        <w:rPr>
          <w:sz w:val="19"/>
          <w:szCs w:val="19"/>
        </w:rPr>
        <w:t>(</w:t>
      </w:r>
      <w:r w:rsidR="006B12AA">
        <w:rPr>
          <w:sz w:val="19"/>
          <w:szCs w:val="19"/>
        </w:rPr>
        <w:t>TP</w:t>
      </w:r>
      <w:r w:rsidR="002977DE">
        <w:rPr>
          <w:sz w:val="19"/>
          <w:szCs w:val="19"/>
        </w:rPr>
        <w:t>)</w:t>
      </w:r>
    </w:p>
    <w:p w14:paraId="53FC7707" w14:textId="577305C4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CA5344">
        <w:rPr>
          <w:sz w:val="19"/>
          <w:szCs w:val="19"/>
        </w:rPr>
        <w:t>O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7B7F33E1" w14:textId="31D86D34" w:rsidR="00304871" w:rsidRPr="00AD0BF0" w:rsidRDefault="00FB0F9F" w:rsidP="0030487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A5344">
        <w:rPr>
          <w:sz w:val="19"/>
          <w:szCs w:val="19"/>
        </w:rPr>
        <w:t>Oscar</w:t>
      </w:r>
      <w:r w:rsidR="008A4D5C">
        <w:rPr>
          <w:sz w:val="19"/>
          <w:szCs w:val="19"/>
        </w:rPr>
        <w:t xml:space="preserve"> Mass.</w:t>
      </w:r>
      <w:r w:rsidR="00CF3232">
        <w:rPr>
          <w:sz w:val="19"/>
          <w:szCs w:val="19"/>
        </w:rPr>
        <w:t xml:space="preserve"> </w:t>
      </w:r>
      <w:r w:rsidR="00192945">
        <w:rPr>
          <w:sz w:val="19"/>
          <w:szCs w:val="19"/>
        </w:rPr>
        <w:t xml:space="preserve"> (</w:t>
      </w:r>
      <w:r w:rsidR="006B12AA">
        <w:rPr>
          <w:sz w:val="19"/>
          <w:szCs w:val="19"/>
        </w:rPr>
        <w:t>TP</w:t>
      </w:r>
      <w:r w:rsidR="00192945">
        <w:rPr>
          <w:sz w:val="19"/>
          <w:szCs w:val="19"/>
        </w:rPr>
        <w:t>)</w:t>
      </w:r>
    </w:p>
    <w:p w14:paraId="69B9BE06" w14:textId="578F9C7F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0D79016F" w14:textId="714DA7CE" w:rsidR="007C3E58" w:rsidRPr="00AB0F5E" w:rsidRDefault="00FB0F9F" w:rsidP="007C3E5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="007C3E58" w:rsidRPr="00B14638">
        <w:rPr>
          <w:sz w:val="19"/>
          <w:szCs w:val="19"/>
          <w:highlight w:val="red"/>
        </w:rPr>
        <w:t xml:space="preserve">(No </w:t>
      </w:r>
      <w:proofErr w:type="spellStart"/>
      <w:proofErr w:type="gramStart"/>
      <w:r w:rsidR="007C3E58" w:rsidRPr="00B14638">
        <w:rPr>
          <w:sz w:val="19"/>
          <w:szCs w:val="19"/>
          <w:highlight w:val="red"/>
        </w:rPr>
        <w:t>Dcn</w:t>
      </w:r>
      <w:proofErr w:type="spellEnd"/>
      <w:r w:rsidR="007C3E58" w:rsidRPr="00B14638">
        <w:rPr>
          <w:sz w:val="19"/>
          <w:szCs w:val="19"/>
          <w:highlight w:val="red"/>
        </w:rPr>
        <w:t>)</w:t>
      </w:r>
      <w:r w:rsidR="00AB0F5E">
        <w:rPr>
          <w:sz w:val="19"/>
          <w:szCs w:val="19"/>
        </w:rPr>
        <w:t xml:space="preserve">  </w:t>
      </w:r>
      <w:r w:rsidR="00AB0F5E">
        <w:rPr>
          <w:b/>
          <w:bCs/>
          <w:sz w:val="19"/>
          <w:szCs w:val="19"/>
        </w:rPr>
        <w:t>Monthly</w:t>
      </w:r>
      <w:proofErr w:type="gramEnd"/>
      <w:r w:rsidR="00AB0F5E">
        <w:rPr>
          <w:b/>
          <w:bCs/>
          <w:sz w:val="19"/>
          <w:szCs w:val="19"/>
        </w:rPr>
        <w:t xml:space="preserve"> Baptisms</w:t>
      </w:r>
    </w:p>
    <w:p w14:paraId="536FF565" w14:textId="77777777" w:rsidR="00A44CF9" w:rsidRDefault="00A44CF9" w:rsidP="00FB0F9F">
      <w:pPr>
        <w:rPr>
          <w:b/>
          <w:bCs/>
          <w:sz w:val="19"/>
          <w:szCs w:val="19"/>
        </w:rPr>
      </w:pPr>
    </w:p>
    <w:p w14:paraId="5055F4A0" w14:textId="3B67D000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6</w:t>
      </w:r>
    </w:p>
    <w:p w14:paraId="1FF5AF82" w14:textId="77777777" w:rsidR="00E30FE9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2F5AE39C" w14:textId="77777777" w:rsidR="00E30FE9" w:rsidRDefault="00E30FE9" w:rsidP="00E30FE9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4F03B295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7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3B3032A3" w14:textId="77777777" w:rsidR="002E0242" w:rsidRDefault="002E0242" w:rsidP="006B6AE1">
      <w:pPr>
        <w:rPr>
          <w:sz w:val="19"/>
          <w:szCs w:val="19"/>
        </w:rPr>
      </w:pPr>
    </w:p>
    <w:p w14:paraId="643C0E6A" w14:textId="77777777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6F01DCD6" w14:textId="530C873F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7:00pm – Mass – Fr. Oscar Span.</w:t>
      </w:r>
      <w:r w:rsidR="00F779A0">
        <w:rPr>
          <w:sz w:val="19"/>
          <w:szCs w:val="19"/>
        </w:rPr>
        <w:t xml:space="preserve"> 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15967FAD" w14:textId="2F894824" w:rsidR="003B6CAF" w:rsidRDefault="003B6CAF" w:rsidP="003B6CA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March 1</w:t>
      </w:r>
      <w:r w:rsidR="002A4505">
        <w:rPr>
          <w:b/>
          <w:bCs/>
          <w:sz w:val="19"/>
          <w:szCs w:val="19"/>
          <w:u w:val="single"/>
        </w:rPr>
        <w:t>8</w:t>
      </w:r>
    </w:p>
    <w:p w14:paraId="49ACCDAA" w14:textId="5EA966D5" w:rsidR="003B6CAF" w:rsidRPr="00151538" w:rsidRDefault="003B6CAF" w:rsidP="003B6CA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Oscar </w:t>
      </w:r>
    </w:p>
    <w:p w14:paraId="055AC6FB" w14:textId="77777777" w:rsidR="003B6CAF" w:rsidRDefault="003B6CAF" w:rsidP="003B6CA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417C4473" w14:textId="77777777" w:rsidR="00D70541" w:rsidRDefault="00D70541" w:rsidP="006B6AE1">
      <w:pPr>
        <w:rPr>
          <w:sz w:val="19"/>
          <w:szCs w:val="19"/>
        </w:rPr>
      </w:pPr>
    </w:p>
    <w:p w14:paraId="0695513B" w14:textId="28D73B98" w:rsidR="006B6AE1" w:rsidRPr="009C3F94" w:rsidRDefault="006B6AE1" w:rsidP="006B6AE1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19</w:t>
      </w:r>
    </w:p>
    <w:p w14:paraId="1B3E0207" w14:textId="64D11833" w:rsidR="006B6AE1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E61261">
        <w:rPr>
          <w:sz w:val="19"/>
          <w:szCs w:val="19"/>
        </w:rPr>
        <w:t>Oscar</w:t>
      </w:r>
      <w:r w:rsidR="00DE51C3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– </w:t>
      </w:r>
      <w:r w:rsidR="005456FD">
        <w:rPr>
          <w:sz w:val="19"/>
          <w:szCs w:val="19"/>
        </w:rPr>
        <w:t>Spring Oak</w:t>
      </w:r>
    </w:p>
    <w:p w14:paraId="1300186D" w14:textId="77777777" w:rsidR="00A03A5C" w:rsidRDefault="00A03A5C" w:rsidP="006B6AE1">
      <w:pPr>
        <w:rPr>
          <w:sz w:val="19"/>
          <w:szCs w:val="19"/>
        </w:rPr>
      </w:pPr>
    </w:p>
    <w:p w14:paraId="6EAB9B6D" w14:textId="1B6B5DA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E61261">
        <w:rPr>
          <w:sz w:val="19"/>
          <w:szCs w:val="19"/>
        </w:rPr>
        <w:t>Lee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3A53C51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20</w:t>
      </w:r>
    </w:p>
    <w:p w14:paraId="5EC86C0C" w14:textId="1684A165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 w:rsidR="00AD5C71">
        <w:rPr>
          <w:sz w:val="19"/>
          <w:szCs w:val="19"/>
        </w:rPr>
        <w:t xml:space="preserve"> </w:t>
      </w:r>
    </w:p>
    <w:p w14:paraId="21412698" w14:textId="2BD891AA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 w:rsidR="00A25D80"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6D3B8362" w14:textId="77777777" w:rsidR="0007480E" w:rsidRDefault="0007480E" w:rsidP="00640928">
      <w:pPr>
        <w:rPr>
          <w:b/>
          <w:sz w:val="19"/>
          <w:szCs w:val="19"/>
          <w:u w:val="single"/>
        </w:rPr>
      </w:pPr>
    </w:p>
    <w:p w14:paraId="31A7DC88" w14:textId="77777777" w:rsidR="000C5A17" w:rsidRDefault="000C5A17" w:rsidP="00640928">
      <w:pPr>
        <w:rPr>
          <w:b/>
          <w:sz w:val="19"/>
          <w:szCs w:val="19"/>
          <w:u w:val="single"/>
        </w:rPr>
      </w:pPr>
    </w:p>
    <w:p w14:paraId="20E2662F" w14:textId="77777777" w:rsidR="003A5082" w:rsidRDefault="003A5082" w:rsidP="00E84498">
      <w:pPr>
        <w:rPr>
          <w:b/>
          <w:sz w:val="19"/>
          <w:szCs w:val="19"/>
          <w:u w:val="single"/>
        </w:rPr>
      </w:pPr>
    </w:p>
    <w:p w14:paraId="6F0428EE" w14:textId="427A6723" w:rsidR="00E84498" w:rsidRDefault="00E84498" w:rsidP="00E84498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</w:t>
      </w:r>
      <w:r w:rsidR="003B6CAF">
        <w:rPr>
          <w:b/>
          <w:sz w:val="19"/>
          <w:szCs w:val="19"/>
          <w:u w:val="single"/>
        </w:rPr>
        <w:t xml:space="preserve">s </w:t>
      </w:r>
      <w:r w:rsidRPr="00365AEC">
        <w:rPr>
          <w:b/>
          <w:sz w:val="19"/>
          <w:szCs w:val="19"/>
          <w:u w:val="single"/>
        </w:rPr>
        <w:t>Preaching at English Masses</w:t>
      </w:r>
    </w:p>
    <w:p w14:paraId="0DA31F09" w14:textId="77777777" w:rsidR="00E84498" w:rsidRPr="00365AEC" w:rsidRDefault="00E84498" w:rsidP="00E84498">
      <w:pPr>
        <w:rPr>
          <w:b/>
          <w:sz w:val="19"/>
          <w:szCs w:val="19"/>
          <w:u w:val="single"/>
        </w:rPr>
      </w:pPr>
    </w:p>
    <w:p w14:paraId="60D34232" w14:textId="62A52B86" w:rsidR="00E84498" w:rsidRDefault="00E84498" w:rsidP="00E8449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3B6CAF">
        <w:rPr>
          <w:b/>
          <w:sz w:val="19"/>
          <w:szCs w:val="19"/>
          <w:u w:val="single"/>
        </w:rPr>
        <w:t>March</w:t>
      </w:r>
      <w:r>
        <w:rPr>
          <w:b/>
          <w:sz w:val="19"/>
          <w:szCs w:val="19"/>
          <w:u w:val="single"/>
        </w:rPr>
        <w:t xml:space="preserve"> </w:t>
      </w:r>
      <w:r w:rsidR="00A4713B">
        <w:rPr>
          <w:b/>
          <w:sz w:val="19"/>
          <w:szCs w:val="19"/>
          <w:u w:val="single"/>
        </w:rPr>
        <w:t>21</w:t>
      </w:r>
    </w:p>
    <w:p w14:paraId="02F42A23" w14:textId="27F1CAF7" w:rsidR="00B210D6" w:rsidRPr="00B210D6" w:rsidRDefault="00B210D6" w:rsidP="00E84498">
      <w:pPr>
        <w:rPr>
          <w:b/>
          <w:sz w:val="19"/>
          <w:szCs w:val="19"/>
        </w:rPr>
      </w:pPr>
      <w:r w:rsidRPr="00B210D6">
        <w:rPr>
          <w:b/>
          <w:sz w:val="19"/>
          <w:szCs w:val="19"/>
        </w:rPr>
        <w:t xml:space="preserve">12pm - </w:t>
      </w:r>
      <w:proofErr w:type="spellStart"/>
      <w:r w:rsidRPr="00B210D6">
        <w:rPr>
          <w:b/>
          <w:sz w:val="19"/>
          <w:szCs w:val="19"/>
        </w:rPr>
        <w:t>Quinceanera</w:t>
      </w:r>
      <w:proofErr w:type="spellEnd"/>
    </w:p>
    <w:p w14:paraId="239F614A" w14:textId="6901E8A9" w:rsidR="00E84498" w:rsidRPr="00A16A45" w:rsidRDefault="00E84498" w:rsidP="00E8449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346427A7" w14:textId="7A86BAAE" w:rsidR="00E84498" w:rsidRPr="003A5082" w:rsidRDefault="00E84498" w:rsidP="00E84498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 xml:space="preserve">Fr. </w:t>
      </w:r>
      <w:r w:rsidR="00194529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TP</w:t>
      </w:r>
      <w:r>
        <w:rPr>
          <w:sz w:val="19"/>
          <w:szCs w:val="19"/>
        </w:rPr>
        <w:t>)</w:t>
      </w:r>
      <w:r w:rsidR="003A5082">
        <w:rPr>
          <w:sz w:val="19"/>
          <w:szCs w:val="19"/>
        </w:rPr>
        <w:t xml:space="preserve"> </w:t>
      </w:r>
    </w:p>
    <w:p w14:paraId="01520E5C" w14:textId="4CDC96D6" w:rsidR="00E84498" w:rsidRPr="00AD0BF0" w:rsidRDefault="00E84498" w:rsidP="00E84498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43FD86FC" w14:textId="77777777" w:rsidR="00E84498" w:rsidRDefault="00E84498" w:rsidP="00E84498">
      <w:pPr>
        <w:rPr>
          <w:b/>
          <w:bCs/>
          <w:sz w:val="19"/>
          <w:szCs w:val="19"/>
        </w:rPr>
      </w:pPr>
    </w:p>
    <w:p w14:paraId="22D45158" w14:textId="53225A62" w:rsidR="0006576F" w:rsidRDefault="0006576F" w:rsidP="00E84498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3</w:t>
      </w:r>
      <w:r w:rsidRPr="0006576F">
        <w:rPr>
          <w:b/>
          <w:bCs/>
          <w:sz w:val="19"/>
          <w:szCs w:val="19"/>
          <w:vertAlign w:val="superscript"/>
        </w:rPr>
        <w:t>rd</w:t>
      </w:r>
      <w:r>
        <w:rPr>
          <w:b/>
          <w:bCs/>
          <w:sz w:val="19"/>
          <w:szCs w:val="19"/>
        </w:rPr>
        <w:t xml:space="preserve"> Scrutiny 10 &amp; 1</w:t>
      </w:r>
    </w:p>
    <w:p w14:paraId="703047CA" w14:textId="53B92EE6" w:rsidR="00E84498" w:rsidRPr="00EB457A" w:rsidRDefault="00E84498" w:rsidP="00E84498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4713B">
        <w:rPr>
          <w:b/>
          <w:bCs/>
          <w:sz w:val="19"/>
          <w:szCs w:val="19"/>
          <w:u w:val="single"/>
        </w:rPr>
        <w:t>22</w:t>
      </w:r>
    </w:p>
    <w:p w14:paraId="073EF850" w14:textId="24E80B85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194529">
        <w:rPr>
          <w:sz w:val="19"/>
          <w:szCs w:val="19"/>
        </w:rPr>
        <w:t>Lee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15C8C625" w14:textId="77777777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9:15am – Confessions (LB)</w:t>
      </w:r>
    </w:p>
    <w:p w14:paraId="52662BF1" w14:textId="5BE3ECB2" w:rsidR="00E84498" w:rsidRDefault="00E84498" w:rsidP="00E84498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>
        <w:rPr>
          <w:sz w:val="19"/>
          <w:szCs w:val="19"/>
        </w:rPr>
        <w:t xml:space="preserve">Lee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34B0A6BA" w14:textId="5B625E42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77F8EFCE" w14:textId="12F37E18" w:rsidR="00E84498" w:rsidRPr="00AD0BF0" w:rsidRDefault="00E84498" w:rsidP="00E84498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4376D">
        <w:rPr>
          <w:sz w:val="19"/>
          <w:szCs w:val="19"/>
        </w:rPr>
        <w:t xml:space="preserve">-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56C8BB77" w14:textId="4A2E5703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23</w:t>
      </w:r>
    </w:p>
    <w:p w14:paraId="6DCC9E2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5DDBCA15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E45CF9" w14:textId="77777777" w:rsidR="00A22E4F" w:rsidRDefault="00A22E4F" w:rsidP="00A22E4F">
      <w:pPr>
        <w:rPr>
          <w:sz w:val="19"/>
          <w:szCs w:val="19"/>
        </w:rPr>
      </w:pPr>
    </w:p>
    <w:p w14:paraId="7ACF9206" w14:textId="48A21ED7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24</w:t>
      </w:r>
    </w:p>
    <w:p w14:paraId="0821DAA8" w14:textId="77777777" w:rsidR="00A22E4F" w:rsidRPr="00110A1A" w:rsidRDefault="00A22E4F" w:rsidP="00A22E4F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15CE16DB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6D3D0C9A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A1953E6" w14:textId="048CC20B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Span. </w:t>
      </w:r>
    </w:p>
    <w:p w14:paraId="18B48463" w14:textId="77777777" w:rsidR="00A22E4F" w:rsidRDefault="00A22E4F" w:rsidP="00A22E4F">
      <w:pPr>
        <w:rPr>
          <w:sz w:val="19"/>
          <w:szCs w:val="19"/>
        </w:rPr>
      </w:pPr>
    </w:p>
    <w:p w14:paraId="604777AB" w14:textId="4321609F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25</w:t>
      </w:r>
    </w:p>
    <w:p w14:paraId="30C6D3AF" w14:textId="4D914BE3" w:rsidR="00A22E4F" w:rsidRPr="00443163" w:rsidRDefault="00A22E4F" w:rsidP="00A22E4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Fr. </w:t>
      </w:r>
      <w:r w:rsidR="003B6CAF">
        <w:rPr>
          <w:sz w:val="19"/>
          <w:szCs w:val="19"/>
        </w:rPr>
        <w:t>Oscar</w:t>
      </w:r>
    </w:p>
    <w:p w14:paraId="56B39E04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0612C73C" w14:textId="16DF7F27" w:rsidR="002A4505" w:rsidRPr="002A4505" w:rsidRDefault="002A4505" w:rsidP="00A22E4F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Penance Services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63FF4A2F" w:rsidR="00B205E7" w:rsidRPr="009C3F94" w:rsidRDefault="00B205E7" w:rsidP="00B205E7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A22E4F">
        <w:rPr>
          <w:b/>
          <w:bCs/>
          <w:sz w:val="19"/>
          <w:szCs w:val="19"/>
          <w:u w:val="single"/>
        </w:rPr>
        <w:t>26</w:t>
      </w:r>
    </w:p>
    <w:p w14:paraId="7A047F0C" w14:textId="0F0A9C15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– </w:t>
      </w:r>
      <w:r w:rsidR="005456FD">
        <w:rPr>
          <w:sz w:val="19"/>
          <w:szCs w:val="19"/>
        </w:rPr>
        <w:t>Pruitt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0C74A73E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CA7CB8">
        <w:rPr>
          <w:sz w:val="19"/>
          <w:szCs w:val="19"/>
        </w:rPr>
        <w:t>Lee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186BCFA6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3B6CAF">
        <w:rPr>
          <w:b/>
          <w:bCs/>
          <w:sz w:val="19"/>
          <w:szCs w:val="19"/>
          <w:u w:val="single"/>
        </w:rPr>
        <w:t>March</w:t>
      </w:r>
      <w:r>
        <w:rPr>
          <w:b/>
          <w:bCs/>
          <w:sz w:val="19"/>
          <w:szCs w:val="19"/>
          <w:u w:val="single"/>
        </w:rPr>
        <w:t xml:space="preserve"> </w:t>
      </w:r>
      <w:r w:rsidR="00003E50">
        <w:rPr>
          <w:b/>
          <w:bCs/>
          <w:sz w:val="19"/>
          <w:szCs w:val="19"/>
          <w:u w:val="single"/>
        </w:rPr>
        <w:t>27</w:t>
      </w:r>
    </w:p>
    <w:p w14:paraId="4A1EBCB6" w14:textId="648DEA7B" w:rsidR="00B205E7" w:rsidRPr="0031757D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="0031757D">
        <w:rPr>
          <w:b/>
          <w:bCs/>
          <w:sz w:val="19"/>
          <w:szCs w:val="19"/>
        </w:rPr>
        <w:t>Funeral for Joan Samsel</w:t>
      </w:r>
    </w:p>
    <w:p w14:paraId="183A72A1" w14:textId="463F6F65" w:rsidR="00B205E7" w:rsidRDefault="00B205E7" w:rsidP="00B205E7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30am – </w:t>
      </w:r>
      <w:r w:rsidR="00B3361F">
        <w:rPr>
          <w:sz w:val="19"/>
          <w:szCs w:val="19"/>
        </w:rPr>
        <w:t xml:space="preserve">NO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5574AA07" w14:textId="4A3BD99F" w:rsidR="005D3C3B" w:rsidRDefault="005D3C3B" w:rsidP="005D3C3B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>
        <w:rPr>
          <w:b/>
          <w:sz w:val="19"/>
          <w:szCs w:val="19"/>
          <w:u w:val="single"/>
        </w:rPr>
        <w:t>March 28</w:t>
      </w:r>
    </w:p>
    <w:p w14:paraId="77ABB7F7" w14:textId="19126650" w:rsidR="005D3C3B" w:rsidRPr="00A16A45" w:rsidRDefault="005D3C3B" w:rsidP="005D3C3B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11BD6E60" w14:textId="3D06C16A" w:rsidR="005D3C3B" w:rsidRPr="0008537E" w:rsidRDefault="005D3C3B" w:rsidP="005D3C3B">
      <w:pPr>
        <w:rPr>
          <w:b/>
          <w:bCs/>
          <w:sz w:val="19"/>
          <w:szCs w:val="19"/>
        </w:rPr>
      </w:pPr>
      <w:r w:rsidRPr="00BF6B02">
        <w:rPr>
          <w:bCs/>
          <w:sz w:val="19"/>
          <w:szCs w:val="19"/>
        </w:rPr>
        <w:t xml:space="preserve">4:00pm– Fr. </w:t>
      </w:r>
      <w:r w:rsidR="00500F77">
        <w:rPr>
          <w:bCs/>
          <w:sz w:val="19"/>
          <w:szCs w:val="19"/>
        </w:rPr>
        <w:t>Lee</w:t>
      </w:r>
      <w:r w:rsidRPr="00BF6B02">
        <w:rPr>
          <w:bCs/>
          <w:sz w:val="19"/>
          <w:szCs w:val="19"/>
        </w:rPr>
        <w:t xml:space="preserve"> </w:t>
      </w:r>
      <w:r w:rsidRPr="00BF6B02">
        <w:rPr>
          <w:sz w:val="19"/>
          <w:szCs w:val="19"/>
        </w:rPr>
        <w:t>(JH)</w:t>
      </w:r>
      <w:r w:rsidR="009972B7">
        <w:rPr>
          <w:sz w:val="19"/>
          <w:szCs w:val="19"/>
        </w:rPr>
        <w:t xml:space="preserve"> </w:t>
      </w:r>
      <w:r w:rsidR="0008537E">
        <w:rPr>
          <w:sz w:val="19"/>
          <w:szCs w:val="19"/>
        </w:rPr>
        <w:t xml:space="preserve">with </w:t>
      </w:r>
      <w:r w:rsidR="0008537E">
        <w:rPr>
          <w:b/>
          <w:bCs/>
          <w:sz w:val="19"/>
          <w:szCs w:val="19"/>
        </w:rPr>
        <w:t>Baptism</w:t>
      </w:r>
    </w:p>
    <w:p w14:paraId="2B40253B" w14:textId="77777777" w:rsidR="005D3C3B" w:rsidRPr="00AD0BF0" w:rsidRDefault="005D3C3B" w:rsidP="005D3C3B">
      <w:pPr>
        <w:rPr>
          <w:b/>
          <w:bCs/>
          <w:sz w:val="19"/>
          <w:szCs w:val="19"/>
        </w:rPr>
      </w:pPr>
      <w:r>
        <w:rPr>
          <w:sz w:val="19"/>
          <w:szCs w:val="19"/>
        </w:rPr>
        <w:t xml:space="preserve">6:00pm – Fr. Oscar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56E0FF6E" w14:textId="77777777" w:rsidR="005D3C3B" w:rsidRPr="00227A96" w:rsidRDefault="005D3C3B" w:rsidP="005D3C3B">
      <w:pPr>
        <w:rPr>
          <w:b/>
          <w:bCs/>
          <w:sz w:val="19"/>
          <w:szCs w:val="19"/>
          <w:u w:val="single"/>
        </w:rPr>
      </w:pPr>
    </w:p>
    <w:p w14:paraId="10B4053E" w14:textId="5AE73E41" w:rsidR="005D3C3B" w:rsidRPr="00EB457A" w:rsidRDefault="005D3C3B" w:rsidP="005D3C3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>
        <w:rPr>
          <w:b/>
          <w:bCs/>
          <w:sz w:val="19"/>
          <w:szCs w:val="19"/>
          <w:u w:val="single"/>
        </w:rPr>
        <w:t>March 29</w:t>
      </w:r>
    </w:p>
    <w:p w14:paraId="6539CCAD" w14:textId="4869C114" w:rsidR="005D3C3B" w:rsidRPr="007631A2" w:rsidRDefault="005D3C3B" w:rsidP="005D3C3B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r w:rsidR="00566A66">
        <w:rPr>
          <w:bCs/>
          <w:sz w:val="19"/>
          <w:szCs w:val="19"/>
        </w:rPr>
        <w:t>Oscar</w:t>
      </w:r>
      <w:r>
        <w:rPr>
          <w:bCs/>
          <w:sz w:val="19"/>
          <w:szCs w:val="19"/>
        </w:rPr>
        <w:t xml:space="preserve"> </w:t>
      </w:r>
      <w:r>
        <w:rPr>
          <w:sz w:val="19"/>
          <w:szCs w:val="19"/>
        </w:rPr>
        <w:t>(TP)</w:t>
      </w:r>
      <w:r w:rsidRPr="00B14638">
        <w:rPr>
          <w:sz w:val="19"/>
          <w:szCs w:val="19"/>
        </w:rPr>
        <w:t xml:space="preserve"> </w:t>
      </w:r>
    </w:p>
    <w:p w14:paraId="756DE8AE" w14:textId="59834F4D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66A66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14844144" w14:textId="2674FCC6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r w:rsidR="00566A66"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</w:rPr>
        <w:t>(TP)</w:t>
      </w:r>
    </w:p>
    <w:p w14:paraId="30C89077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195AF901" w14:textId="77777777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>
        <w:rPr>
          <w:bCs/>
          <w:sz w:val="19"/>
          <w:szCs w:val="19"/>
        </w:rPr>
        <w:t xml:space="preserve">Oscar </w:t>
      </w:r>
      <w:r w:rsidRPr="00CF3232">
        <w:rPr>
          <w:sz w:val="19"/>
          <w:szCs w:val="19"/>
        </w:rPr>
        <w:t xml:space="preserve">– Span </w:t>
      </w:r>
      <w:r w:rsidRPr="00CF3232">
        <w:rPr>
          <w:sz w:val="19"/>
          <w:szCs w:val="19"/>
          <w:highlight w:val="red"/>
        </w:rPr>
        <w:t xml:space="preserve">(No </w:t>
      </w:r>
      <w:proofErr w:type="spellStart"/>
      <w:r w:rsidRPr="00CF3232">
        <w:rPr>
          <w:sz w:val="19"/>
          <w:szCs w:val="19"/>
          <w:highlight w:val="red"/>
        </w:rPr>
        <w:t>Dcn</w:t>
      </w:r>
      <w:proofErr w:type="spellEnd"/>
      <w:r w:rsidRPr="00CF3232">
        <w:rPr>
          <w:sz w:val="19"/>
          <w:szCs w:val="19"/>
          <w:highlight w:val="red"/>
        </w:rPr>
        <w:t>)</w:t>
      </w:r>
    </w:p>
    <w:p w14:paraId="520F51AF" w14:textId="77777777" w:rsidR="005D3C3B" w:rsidRDefault="005D3C3B" w:rsidP="005D3C3B">
      <w:pPr>
        <w:rPr>
          <w:sz w:val="19"/>
          <w:szCs w:val="19"/>
        </w:rPr>
      </w:pPr>
    </w:p>
    <w:p w14:paraId="729AA580" w14:textId="1221A138" w:rsidR="005D3C3B" w:rsidRDefault="005D3C3B" w:rsidP="005D3C3B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>
        <w:rPr>
          <w:b/>
          <w:bCs/>
          <w:sz w:val="19"/>
          <w:szCs w:val="19"/>
          <w:u w:val="single"/>
        </w:rPr>
        <w:t>March 30</w:t>
      </w:r>
    </w:p>
    <w:p w14:paraId="31CC2566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7FC3844E" w14:textId="77777777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AB7A4C4" w14:textId="77777777" w:rsidR="005D3C3B" w:rsidRDefault="005D3C3B" w:rsidP="005D3C3B">
      <w:pPr>
        <w:rPr>
          <w:sz w:val="19"/>
          <w:szCs w:val="19"/>
        </w:rPr>
      </w:pPr>
    </w:p>
    <w:p w14:paraId="4238B391" w14:textId="68F83B65" w:rsidR="005D3C3B" w:rsidRDefault="005D3C3B" w:rsidP="005D3C3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March 31</w:t>
      </w:r>
    </w:p>
    <w:p w14:paraId="58683DA0" w14:textId="034C1B60" w:rsidR="0071379F" w:rsidRDefault="00C80177" w:rsidP="00FE4820">
      <w:pPr>
        <w:rPr>
          <w:sz w:val="19"/>
          <w:szCs w:val="19"/>
        </w:rPr>
      </w:pPr>
      <w:r>
        <w:rPr>
          <w:sz w:val="19"/>
          <w:szCs w:val="19"/>
        </w:rPr>
        <w:t>Chrism Mass so no St. James Masses</w:t>
      </w:r>
    </w:p>
    <w:sectPr w:rsidR="0071379F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3E50"/>
    <w:rsid w:val="00005C7E"/>
    <w:rsid w:val="0000751E"/>
    <w:rsid w:val="00010695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851"/>
    <w:rsid w:val="00046CF4"/>
    <w:rsid w:val="00047042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76F"/>
    <w:rsid w:val="00065B1F"/>
    <w:rsid w:val="00065C9D"/>
    <w:rsid w:val="000704F0"/>
    <w:rsid w:val="000710FD"/>
    <w:rsid w:val="000715E4"/>
    <w:rsid w:val="000720D5"/>
    <w:rsid w:val="0007451F"/>
    <w:rsid w:val="0007480E"/>
    <w:rsid w:val="0007591F"/>
    <w:rsid w:val="00075B48"/>
    <w:rsid w:val="00076D8E"/>
    <w:rsid w:val="000771AE"/>
    <w:rsid w:val="00077FCD"/>
    <w:rsid w:val="00080B8A"/>
    <w:rsid w:val="0008134B"/>
    <w:rsid w:val="000832A3"/>
    <w:rsid w:val="0008333C"/>
    <w:rsid w:val="00084241"/>
    <w:rsid w:val="000848E3"/>
    <w:rsid w:val="0008537E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39B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0131"/>
    <w:rsid w:val="00121DA2"/>
    <w:rsid w:val="0012208B"/>
    <w:rsid w:val="00122C82"/>
    <w:rsid w:val="00122D21"/>
    <w:rsid w:val="00123543"/>
    <w:rsid w:val="00124135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404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278F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FF6"/>
    <w:rsid w:val="00181450"/>
    <w:rsid w:val="00181E02"/>
    <w:rsid w:val="001824CE"/>
    <w:rsid w:val="001827B1"/>
    <w:rsid w:val="00183869"/>
    <w:rsid w:val="00184111"/>
    <w:rsid w:val="00184460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945"/>
    <w:rsid w:val="00192B4D"/>
    <w:rsid w:val="00194529"/>
    <w:rsid w:val="001947A4"/>
    <w:rsid w:val="00194F87"/>
    <w:rsid w:val="001952D4"/>
    <w:rsid w:val="00195311"/>
    <w:rsid w:val="001960DA"/>
    <w:rsid w:val="00196177"/>
    <w:rsid w:val="00197FEA"/>
    <w:rsid w:val="001A047C"/>
    <w:rsid w:val="001A12E3"/>
    <w:rsid w:val="001A1383"/>
    <w:rsid w:val="001A1A17"/>
    <w:rsid w:val="001A34C9"/>
    <w:rsid w:val="001A4263"/>
    <w:rsid w:val="001A42BE"/>
    <w:rsid w:val="001A4DB9"/>
    <w:rsid w:val="001A5A4A"/>
    <w:rsid w:val="001A5DA5"/>
    <w:rsid w:val="001A5F6E"/>
    <w:rsid w:val="001A706B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3D4"/>
    <w:rsid w:val="001D29CB"/>
    <w:rsid w:val="001D2B3F"/>
    <w:rsid w:val="001D5332"/>
    <w:rsid w:val="001D616B"/>
    <w:rsid w:val="001D7698"/>
    <w:rsid w:val="001D76C4"/>
    <w:rsid w:val="001E0372"/>
    <w:rsid w:val="001E0F14"/>
    <w:rsid w:val="001E1975"/>
    <w:rsid w:val="001E1F37"/>
    <w:rsid w:val="001E261C"/>
    <w:rsid w:val="001E2F61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A96"/>
    <w:rsid w:val="00227D01"/>
    <w:rsid w:val="002307F2"/>
    <w:rsid w:val="00233279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4F42"/>
    <w:rsid w:val="0024567E"/>
    <w:rsid w:val="00245FB6"/>
    <w:rsid w:val="002479B3"/>
    <w:rsid w:val="00247FCC"/>
    <w:rsid w:val="002520B9"/>
    <w:rsid w:val="0025213C"/>
    <w:rsid w:val="00252745"/>
    <w:rsid w:val="00253097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6A8"/>
    <w:rsid w:val="00266A21"/>
    <w:rsid w:val="0026705D"/>
    <w:rsid w:val="00267187"/>
    <w:rsid w:val="00267B70"/>
    <w:rsid w:val="002724AE"/>
    <w:rsid w:val="00272C74"/>
    <w:rsid w:val="00273032"/>
    <w:rsid w:val="00273396"/>
    <w:rsid w:val="002737A6"/>
    <w:rsid w:val="002737BF"/>
    <w:rsid w:val="00273D63"/>
    <w:rsid w:val="002742D1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5ED8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52D3"/>
    <w:rsid w:val="0029615D"/>
    <w:rsid w:val="002977DE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505"/>
    <w:rsid w:val="002A4D06"/>
    <w:rsid w:val="002A51A5"/>
    <w:rsid w:val="002A5BF2"/>
    <w:rsid w:val="002A623B"/>
    <w:rsid w:val="002A6DCA"/>
    <w:rsid w:val="002A7CB7"/>
    <w:rsid w:val="002B0C2B"/>
    <w:rsid w:val="002B0C54"/>
    <w:rsid w:val="002B171F"/>
    <w:rsid w:val="002B1909"/>
    <w:rsid w:val="002B1D58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D2062"/>
    <w:rsid w:val="002D2AE1"/>
    <w:rsid w:val="002D350A"/>
    <w:rsid w:val="002D3640"/>
    <w:rsid w:val="002D4081"/>
    <w:rsid w:val="002D6A0D"/>
    <w:rsid w:val="002D70A7"/>
    <w:rsid w:val="002D7BF3"/>
    <w:rsid w:val="002E0242"/>
    <w:rsid w:val="002E04C2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871"/>
    <w:rsid w:val="00304F36"/>
    <w:rsid w:val="00305B53"/>
    <w:rsid w:val="00306503"/>
    <w:rsid w:val="003068CB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B3C"/>
    <w:rsid w:val="00316E15"/>
    <w:rsid w:val="00317463"/>
    <w:rsid w:val="0031757D"/>
    <w:rsid w:val="00317BB3"/>
    <w:rsid w:val="00317FF9"/>
    <w:rsid w:val="00320A2E"/>
    <w:rsid w:val="0032266E"/>
    <w:rsid w:val="00323A8D"/>
    <w:rsid w:val="00323E78"/>
    <w:rsid w:val="00324C39"/>
    <w:rsid w:val="0032576C"/>
    <w:rsid w:val="00326B0B"/>
    <w:rsid w:val="00327A9F"/>
    <w:rsid w:val="0033068C"/>
    <w:rsid w:val="00333307"/>
    <w:rsid w:val="003339B7"/>
    <w:rsid w:val="003340B3"/>
    <w:rsid w:val="003348B0"/>
    <w:rsid w:val="00335545"/>
    <w:rsid w:val="00335CD6"/>
    <w:rsid w:val="00336649"/>
    <w:rsid w:val="003367B1"/>
    <w:rsid w:val="003368DC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0869"/>
    <w:rsid w:val="003520A6"/>
    <w:rsid w:val="00352B1B"/>
    <w:rsid w:val="00354139"/>
    <w:rsid w:val="00354AF8"/>
    <w:rsid w:val="003552D2"/>
    <w:rsid w:val="00355431"/>
    <w:rsid w:val="00357A92"/>
    <w:rsid w:val="00360132"/>
    <w:rsid w:val="003603A8"/>
    <w:rsid w:val="003604CB"/>
    <w:rsid w:val="00360690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819"/>
    <w:rsid w:val="00370A64"/>
    <w:rsid w:val="00370BCD"/>
    <w:rsid w:val="0037336D"/>
    <w:rsid w:val="00374E95"/>
    <w:rsid w:val="00376311"/>
    <w:rsid w:val="00376CFB"/>
    <w:rsid w:val="00377415"/>
    <w:rsid w:val="00377818"/>
    <w:rsid w:val="0037797E"/>
    <w:rsid w:val="003825C4"/>
    <w:rsid w:val="00382716"/>
    <w:rsid w:val="0038278A"/>
    <w:rsid w:val="00383575"/>
    <w:rsid w:val="00383C42"/>
    <w:rsid w:val="003844CD"/>
    <w:rsid w:val="003847A8"/>
    <w:rsid w:val="003851B3"/>
    <w:rsid w:val="0038596C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3977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082"/>
    <w:rsid w:val="003A535D"/>
    <w:rsid w:val="003A6234"/>
    <w:rsid w:val="003A7E81"/>
    <w:rsid w:val="003B1460"/>
    <w:rsid w:val="003B14C4"/>
    <w:rsid w:val="003B20E0"/>
    <w:rsid w:val="003B342A"/>
    <w:rsid w:val="003B4085"/>
    <w:rsid w:val="003B5339"/>
    <w:rsid w:val="003B5855"/>
    <w:rsid w:val="003B6CAF"/>
    <w:rsid w:val="003C008F"/>
    <w:rsid w:val="003C1786"/>
    <w:rsid w:val="003C3436"/>
    <w:rsid w:val="003C384E"/>
    <w:rsid w:val="003C4A34"/>
    <w:rsid w:val="003C55E9"/>
    <w:rsid w:val="003C7136"/>
    <w:rsid w:val="003D00F5"/>
    <w:rsid w:val="003D0A06"/>
    <w:rsid w:val="003D0E13"/>
    <w:rsid w:val="003D16F7"/>
    <w:rsid w:val="003D1FD0"/>
    <w:rsid w:val="003D2739"/>
    <w:rsid w:val="003D28FC"/>
    <w:rsid w:val="003D39F9"/>
    <w:rsid w:val="003D43A5"/>
    <w:rsid w:val="003D5BD0"/>
    <w:rsid w:val="003D79B6"/>
    <w:rsid w:val="003D7BF6"/>
    <w:rsid w:val="003E0FC9"/>
    <w:rsid w:val="003E1FBD"/>
    <w:rsid w:val="003E26E1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31B4"/>
    <w:rsid w:val="0041533B"/>
    <w:rsid w:val="00416DDA"/>
    <w:rsid w:val="004170FD"/>
    <w:rsid w:val="00417658"/>
    <w:rsid w:val="004176BB"/>
    <w:rsid w:val="0042061F"/>
    <w:rsid w:val="004222B6"/>
    <w:rsid w:val="0042259E"/>
    <w:rsid w:val="004226B0"/>
    <w:rsid w:val="00422E00"/>
    <w:rsid w:val="00422E27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EAC"/>
    <w:rsid w:val="00433982"/>
    <w:rsid w:val="00434C61"/>
    <w:rsid w:val="00435051"/>
    <w:rsid w:val="00437199"/>
    <w:rsid w:val="00437FEF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1910"/>
    <w:rsid w:val="00462031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317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0258"/>
    <w:rsid w:val="004F1F2D"/>
    <w:rsid w:val="004F37BE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77"/>
    <w:rsid w:val="00500FB0"/>
    <w:rsid w:val="00501058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17983"/>
    <w:rsid w:val="00520234"/>
    <w:rsid w:val="00521629"/>
    <w:rsid w:val="005216D9"/>
    <w:rsid w:val="0052182A"/>
    <w:rsid w:val="005235E0"/>
    <w:rsid w:val="00523B97"/>
    <w:rsid w:val="00523FF0"/>
    <w:rsid w:val="005248C3"/>
    <w:rsid w:val="00524F8E"/>
    <w:rsid w:val="005258E3"/>
    <w:rsid w:val="00525FFF"/>
    <w:rsid w:val="005318C8"/>
    <w:rsid w:val="00532F03"/>
    <w:rsid w:val="00532F45"/>
    <w:rsid w:val="00533022"/>
    <w:rsid w:val="005358C8"/>
    <w:rsid w:val="00536685"/>
    <w:rsid w:val="005366BC"/>
    <w:rsid w:val="00536F14"/>
    <w:rsid w:val="00537780"/>
    <w:rsid w:val="005412A2"/>
    <w:rsid w:val="00541A83"/>
    <w:rsid w:val="0054207F"/>
    <w:rsid w:val="00542E9A"/>
    <w:rsid w:val="00543017"/>
    <w:rsid w:val="00544F23"/>
    <w:rsid w:val="005456FD"/>
    <w:rsid w:val="00545872"/>
    <w:rsid w:val="00546146"/>
    <w:rsid w:val="00550DF2"/>
    <w:rsid w:val="005510D3"/>
    <w:rsid w:val="005519A8"/>
    <w:rsid w:val="0055306B"/>
    <w:rsid w:val="00554CD0"/>
    <w:rsid w:val="0055575C"/>
    <w:rsid w:val="0055609A"/>
    <w:rsid w:val="00556F6C"/>
    <w:rsid w:val="0055778D"/>
    <w:rsid w:val="0056023D"/>
    <w:rsid w:val="00560DBD"/>
    <w:rsid w:val="0056183B"/>
    <w:rsid w:val="0056259D"/>
    <w:rsid w:val="005630E6"/>
    <w:rsid w:val="005633FE"/>
    <w:rsid w:val="005641E1"/>
    <w:rsid w:val="00564F81"/>
    <w:rsid w:val="005660B6"/>
    <w:rsid w:val="00566A66"/>
    <w:rsid w:val="00570D00"/>
    <w:rsid w:val="0057280D"/>
    <w:rsid w:val="00572964"/>
    <w:rsid w:val="00572C05"/>
    <w:rsid w:val="00573E06"/>
    <w:rsid w:val="00575667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901A7"/>
    <w:rsid w:val="00590F72"/>
    <w:rsid w:val="005917B2"/>
    <w:rsid w:val="005918A4"/>
    <w:rsid w:val="005929CF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DA9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42BC"/>
    <w:rsid w:val="005B433D"/>
    <w:rsid w:val="005B5034"/>
    <w:rsid w:val="005B68EA"/>
    <w:rsid w:val="005B74B1"/>
    <w:rsid w:val="005B78B9"/>
    <w:rsid w:val="005B7A37"/>
    <w:rsid w:val="005C039B"/>
    <w:rsid w:val="005C0B34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3C3B"/>
    <w:rsid w:val="005D4160"/>
    <w:rsid w:val="005D53A1"/>
    <w:rsid w:val="005D5426"/>
    <w:rsid w:val="005D5524"/>
    <w:rsid w:val="005D7825"/>
    <w:rsid w:val="005E02F8"/>
    <w:rsid w:val="005E038C"/>
    <w:rsid w:val="005E115F"/>
    <w:rsid w:val="005E3842"/>
    <w:rsid w:val="005E3DDF"/>
    <w:rsid w:val="005E4DF4"/>
    <w:rsid w:val="005E58F1"/>
    <w:rsid w:val="005E609C"/>
    <w:rsid w:val="005E65CD"/>
    <w:rsid w:val="005E70F0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2C5C"/>
    <w:rsid w:val="00632DEE"/>
    <w:rsid w:val="00632ED9"/>
    <w:rsid w:val="00633D1C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9F8"/>
    <w:rsid w:val="00647AA0"/>
    <w:rsid w:val="006508DE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3997"/>
    <w:rsid w:val="006853D8"/>
    <w:rsid w:val="00685A98"/>
    <w:rsid w:val="006861E4"/>
    <w:rsid w:val="006866D2"/>
    <w:rsid w:val="0068705A"/>
    <w:rsid w:val="0068753A"/>
    <w:rsid w:val="00690A40"/>
    <w:rsid w:val="00690F94"/>
    <w:rsid w:val="00693549"/>
    <w:rsid w:val="00695A8A"/>
    <w:rsid w:val="00695D2F"/>
    <w:rsid w:val="006961DA"/>
    <w:rsid w:val="00696867"/>
    <w:rsid w:val="00697BE1"/>
    <w:rsid w:val="006A02FD"/>
    <w:rsid w:val="006A046A"/>
    <w:rsid w:val="006A04B4"/>
    <w:rsid w:val="006A15F0"/>
    <w:rsid w:val="006A2C49"/>
    <w:rsid w:val="006A3152"/>
    <w:rsid w:val="006A32F1"/>
    <w:rsid w:val="006A4D32"/>
    <w:rsid w:val="006B0A77"/>
    <w:rsid w:val="006B11CB"/>
    <w:rsid w:val="006B12AA"/>
    <w:rsid w:val="006B1B08"/>
    <w:rsid w:val="006B257A"/>
    <w:rsid w:val="006B267F"/>
    <w:rsid w:val="006B645E"/>
    <w:rsid w:val="006B660F"/>
    <w:rsid w:val="006B6AE1"/>
    <w:rsid w:val="006B720F"/>
    <w:rsid w:val="006B7930"/>
    <w:rsid w:val="006C124F"/>
    <w:rsid w:val="006C1867"/>
    <w:rsid w:val="006C1A65"/>
    <w:rsid w:val="006C20B5"/>
    <w:rsid w:val="006C364E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FE7"/>
    <w:rsid w:val="006D41DA"/>
    <w:rsid w:val="006D4A0D"/>
    <w:rsid w:val="006D4B09"/>
    <w:rsid w:val="006D517D"/>
    <w:rsid w:val="006E037C"/>
    <w:rsid w:val="006E0A58"/>
    <w:rsid w:val="006E1127"/>
    <w:rsid w:val="006E1835"/>
    <w:rsid w:val="006E1A57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3C61"/>
    <w:rsid w:val="0071438E"/>
    <w:rsid w:val="007153EB"/>
    <w:rsid w:val="00716EE1"/>
    <w:rsid w:val="007176E9"/>
    <w:rsid w:val="00720676"/>
    <w:rsid w:val="00720766"/>
    <w:rsid w:val="00722FFB"/>
    <w:rsid w:val="007237C5"/>
    <w:rsid w:val="0072425E"/>
    <w:rsid w:val="0072432B"/>
    <w:rsid w:val="007249E8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51A"/>
    <w:rsid w:val="00773A96"/>
    <w:rsid w:val="0077552E"/>
    <w:rsid w:val="0077675A"/>
    <w:rsid w:val="00777362"/>
    <w:rsid w:val="00782B68"/>
    <w:rsid w:val="00785A2C"/>
    <w:rsid w:val="0078660D"/>
    <w:rsid w:val="007870ED"/>
    <w:rsid w:val="00790114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2B1A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AFA"/>
    <w:rsid w:val="007D40C1"/>
    <w:rsid w:val="007D4249"/>
    <w:rsid w:val="007D54E8"/>
    <w:rsid w:val="007D57B6"/>
    <w:rsid w:val="007D5C4B"/>
    <w:rsid w:val="007D728D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7C1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ED4"/>
    <w:rsid w:val="00836DC0"/>
    <w:rsid w:val="0083787D"/>
    <w:rsid w:val="00840CB6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40B"/>
    <w:rsid w:val="0089167A"/>
    <w:rsid w:val="008921A8"/>
    <w:rsid w:val="0089234D"/>
    <w:rsid w:val="00892E57"/>
    <w:rsid w:val="008936AD"/>
    <w:rsid w:val="008944D2"/>
    <w:rsid w:val="0089468C"/>
    <w:rsid w:val="00897607"/>
    <w:rsid w:val="00897E2A"/>
    <w:rsid w:val="008A0075"/>
    <w:rsid w:val="008A0389"/>
    <w:rsid w:val="008A0ADF"/>
    <w:rsid w:val="008A0C4A"/>
    <w:rsid w:val="008A17B9"/>
    <w:rsid w:val="008A2497"/>
    <w:rsid w:val="008A34F5"/>
    <w:rsid w:val="008A4D5C"/>
    <w:rsid w:val="008A5284"/>
    <w:rsid w:val="008A5AE2"/>
    <w:rsid w:val="008A6261"/>
    <w:rsid w:val="008A662C"/>
    <w:rsid w:val="008A6CA4"/>
    <w:rsid w:val="008B06F3"/>
    <w:rsid w:val="008B0876"/>
    <w:rsid w:val="008B196E"/>
    <w:rsid w:val="008B207E"/>
    <w:rsid w:val="008B21DD"/>
    <w:rsid w:val="008B2214"/>
    <w:rsid w:val="008B2443"/>
    <w:rsid w:val="008B2504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7A25"/>
    <w:rsid w:val="008D2498"/>
    <w:rsid w:val="008D275A"/>
    <w:rsid w:val="008D45B0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089"/>
    <w:rsid w:val="008F1962"/>
    <w:rsid w:val="008F1E05"/>
    <w:rsid w:val="008F25F2"/>
    <w:rsid w:val="008F27FF"/>
    <w:rsid w:val="008F3157"/>
    <w:rsid w:val="008F50B6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3555"/>
    <w:rsid w:val="00943BD2"/>
    <w:rsid w:val="0094514D"/>
    <w:rsid w:val="009467FA"/>
    <w:rsid w:val="0095087E"/>
    <w:rsid w:val="009512D3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03AD"/>
    <w:rsid w:val="00960640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4A18"/>
    <w:rsid w:val="00976BBC"/>
    <w:rsid w:val="00976F4D"/>
    <w:rsid w:val="00977029"/>
    <w:rsid w:val="00977334"/>
    <w:rsid w:val="00980D17"/>
    <w:rsid w:val="0098244A"/>
    <w:rsid w:val="00984714"/>
    <w:rsid w:val="00985A8C"/>
    <w:rsid w:val="00986D80"/>
    <w:rsid w:val="009907F4"/>
    <w:rsid w:val="00990B2B"/>
    <w:rsid w:val="009911CD"/>
    <w:rsid w:val="00991B07"/>
    <w:rsid w:val="00991D4B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2B7"/>
    <w:rsid w:val="00997F19"/>
    <w:rsid w:val="00997FD1"/>
    <w:rsid w:val="009A07F7"/>
    <w:rsid w:val="009A1C82"/>
    <w:rsid w:val="009A2E76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45D5"/>
    <w:rsid w:val="009B4D8D"/>
    <w:rsid w:val="009B5367"/>
    <w:rsid w:val="009B6728"/>
    <w:rsid w:val="009B6805"/>
    <w:rsid w:val="009B748C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36F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FCF"/>
    <w:rsid w:val="009F2282"/>
    <w:rsid w:val="009F2CFB"/>
    <w:rsid w:val="009F3442"/>
    <w:rsid w:val="009F50C8"/>
    <w:rsid w:val="009F598C"/>
    <w:rsid w:val="009F66C3"/>
    <w:rsid w:val="009F7A7E"/>
    <w:rsid w:val="00A00077"/>
    <w:rsid w:val="00A0021C"/>
    <w:rsid w:val="00A00BD9"/>
    <w:rsid w:val="00A03A5C"/>
    <w:rsid w:val="00A03FCD"/>
    <w:rsid w:val="00A0470A"/>
    <w:rsid w:val="00A04AD1"/>
    <w:rsid w:val="00A04E85"/>
    <w:rsid w:val="00A058B4"/>
    <w:rsid w:val="00A05A4A"/>
    <w:rsid w:val="00A061C2"/>
    <w:rsid w:val="00A10256"/>
    <w:rsid w:val="00A111F0"/>
    <w:rsid w:val="00A11371"/>
    <w:rsid w:val="00A13181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1C9A"/>
    <w:rsid w:val="00A22559"/>
    <w:rsid w:val="00A22876"/>
    <w:rsid w:val="00A22BDA"/>
    <w:rsid w:val="00A22CDC"/>
    <w:rsid w:val="00A22E4F"/>
    <w:rsid w:val="00A2337C"/>
    <w:rsid w:val="00A2436D"/>
    <w:rsid w:val="00A24781"/>
    <w:rsid w:val="00A24E9D"/>
    <w:rsid w:val="00A2510D"/>
    <w:rsid w:val="00A25D80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420E"/>
    <w:rsid w:val="00A44B63"/>
    <w:rsid w:val="00A44CF9"/>
    <w:rsid w:val="00A44D90"/>
    <w:rsid w:val="00A44F8C"/>
    <w:rsid w:val="00A45AA4"/>
    <w:rsid w:val="00A4608E"/>
    <w:rsid w:val="00A46B44"/>
    <w:rsid w:val="00A46FBE"/>
    <w:rsid w:val="00A4713B"/>
    <w:rsid w:val="00A473FC"/>
    <w:rsid w:val="00A532FF"/>
    <w:rsid w:val="00A54253"/>
    <w:rsid w:val="00A55444"/>
    <w:rsid w:val="00A558D3"/>
    <w:rsid w:val="00A56094"/>
    <w:rsid w:val="00A5628F"/>
    <w:rsid w:val="00A60854"/>
    <w:rsid w:val="00A6193E"/>
    <w:rsid w:val="00A61C12"/>
    <w:rsid w:val="00A62212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FB9"/>
    <w:rsid w:val="00A857B7"/>
    <w:rsid w:val="00A8652C"/>
    <w:rsid w:val="00A86724"/>
    <w:rsid w:val="00A902C1"/>
    <w:rsid w:val="00A904ED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487F"/>
    <w:rsid w:val="00AA5562"/>
    <w:rsid w:val="00AA7570"/>
    <w:rsid w:val="00AA75E6"/>
    <w:rsid w:val="00AB0EFD"/>
    <w:rsid w:val="00AB0F5E"/>
    <w:rsid w:val="00AB13F3"/>
    <w:rsid w:val="00AB16CC"/>
    <w:rsid w:val="00AB180B"/>
    <w:rsid w:val="00AB1929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47B6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6DE3"/>
    <w:rsid w:val="00AF73AC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0D9E"/>
    <w:rsid w:val="00B11CD0"/>
    <w:rsid w:val="00B12521"/>
    <w:rsid w:val="00B12D1A"/>
    <w:rsid w:val="00B1341C"/>
    <w:rsid w:val="00B134FB"/>
    <w:rsid w:val="00B14638"/>
    <w:rsid w:val="00B15B52"/>
    <w:rsid w:val="00B1672B"/>
    <w:rsid w:val="00B17417"/>
    <w:rsid w:val="00B17563"/>
    <w:rsid w:val="00B17892"/>
    <w:rsid w:val="00B205E7"/>
    <w:rsid w:val="00B20B25"/>
    <w:rsid w:val="00B210D0"/>
    <w:rsid w:val="00B210D6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61F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DD7"/>
    <w:rsid w:val="00B43EB2"/>
    <w:rsid w:val="00B445C3"/>
    <w:rsid w:val="00B457CE"/>
    <w:rsid w:val="00B4671F"/>
    <w:rsid w:val="00B46B3E"/>
    <w:rsid w:val="00B475B8"/>
    <w:rsid w:val="00B475EE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39C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45E5"/>
    <w:rsid w:val="00B85FBB"/>
    <w:rsid w:val="00B86682"/>
    <w:rsid w:val="00B8730F"/>
    <w:rsid w:val="00B9123D"/>
    <w:rsid w:val="00B9199E"/>
    <w:rsid w:val="00B924EE"/>
    <w:rsid w:val="00B9296A"/>
    <w:rsid w:val="00B941C1"/>
    <w:rsid w:val="00B94AD7"/>
    <w:rsid w:val="00B94D16"/>
    <w:rsid w:val="00B958D5"/>
    <w:rsid w:val="00B9598E"/>
    <w:rsid w:val="00B96A00"/>
    <w:rsid w:val="00B96DD6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A28"/>
    <w:rsid w:val="00BB0F7A"/>
    <w:rsid w:val="00BB1B04"/>
    <w:rsid w:val="00BB20C9"/>
    <w:rsid w:val="00BB212F"/>
    <w:rsid w:val="00BB21D0"/>
    <w:rsid w:val="00BB24A0"/>
    <w:rsid w:val="00BB24BA"/>
    <w:rsid w:val="00BB330B"/>
    <w:rsid w:val="00BB4908"/>
    <w:rsid w:val="00BB5E66"/>
    <w:rsid w:val="00BB63EF"/>
    <w:rsid w:val="00BB72A0"/>
    <w:rsid w:val="00BB7F3E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BF6B02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477A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55EA"/>
    <w:rsid w:val="00C56480"/>
    <w:rsid w:val="00C566AC"/>
    <w:rsid w:val="00C60C3B"/>
    <w:rsid w:val="00C61F75"/>
    <w:rsid w:val="00C6262F"/>
    <w:rsid w:val="00C6399E"/>
    <w:rsid w:val="00C63B6B"/>
    <w:rsid w:val="00C63BC8"/>
    <w:rsid w:val="00C67D8B"/>
    <w:rsid w:val="00C70BC4"/>
    <w:rsid w:val="00C71224"/>
    <w:rsid w:val="00C71B37"/>
    <w:rsid w:val="00C71BF4"/>
    <w:rsid w:val="00C732F0"/>
    <w:rsid w:val="00C73F97"/>
    <w:rsid w:val="00C74B4E"/>
    <w:rsid w:val="00C75DD0"/>
    <w:rsid w:val="00C763AE"/>
    <w:rsid w:val="00C765E2"/>
    <w:rsid w:val="00C76AE6"/>
    <w:rsid w:val="00C80177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690F"/>
    <w:rsid w:val="00C91BAA"/>
    <w:rsid w:val="00C91C20"/>
    <w:rsid w:val="00C93F10"/>
    <w:rsid w:val="00C94E1B"/>
    <w:rsid w:val="00C95652"/>
    <w:rsid w:val="00C9572B"/>
    <w:rsid w:val="00C959C4"/>
    <w:rsid w:val="00C97B11"/>
    <w:rsid w:val="00C97B1C"/>
    <w:rsid w:val="00C97C25"/>
    <w:rsid w:val="00C97FC3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517B"/>
    <w:rsid w:val="00CA5344"/>
    <w:rsid w:val="00CA6527"/>
    <w:rsid w:val="00CA71CB"/>
    <w:rsid w:val="00CA754C"/>
    <w:rsid w:val="00CA7CB8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5A8"/>
    <w:rsid w:val="00CC5431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E7B42"/>
    <w:rsid w:val="00CF1024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678"/>
    <w:rsid w:val="00D1792A"/>
    <w:rsid w:val="00D20A7B"/>
    <w:rsid w:val="00D21823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563C"/>
    <w:rsid w:val="00D37002"/>
    <w:rsid w:val="00D37C73"/>
    <w:rsid w:val="00D40E0F"/>
    <w:rsid w:val="00D424FF"/>
    <w:rsid w:val="00D42D21"/>
    <w:rsid w:val="00D43786"/>
    <w:rsid w:val="00D43F55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518B"/>
    <w:rsid w:val="00D65412"/>
    <w:rsid w:val="00D6570A"/>
    <w:rsid w:val="00D6693B"/>
    <w:rsid w:val="00D66CA6"/>
    <w:rsid w:val="00D671B3"/>
    <w:rsid w:val="00D70541"/>
    <w:rsid w:val="00D712A3"/>
    <w:rsid w:val="00D72B52"/>
    <w:rsid w:val="00D7378B"/>
    <w:rsid w:val="00D73E1A"/>
    <w:rsid w:val="00D74FFC"/>
    <w:rsid w:val="00D75190"/>
    <w:rsid w:val="00D7628E"/>
    <w:rsid w:val="00D81131"/>
    <w:rsid w:val="00D81764"/>
    <w:rsid w:val="00D844AC"/>
    <w:rsid w:val="00D84E1D"/>
    <w:rsid w:val="00D84FA4"/>
    <w:rsid w:val="00D84FC6"/>
    <w:rsid w:val="00D8526B"/>
    <w:rsid w:val="00D8552B"/>
    <w:rsid w:val="00D857CF"/>
    <w:rsid w:val="00D85CCD"/>
    <w:rsid w:val="00D86345"/>
    <w:rsid w:val="00D865C4"/>
    <w:rsid w:val="00D903FF"/>
    <w:rsid w:val="00D9072D"/>
    <w:rsid w:val="00D92658"/>
    <w:rsid w:val="00D92676"/>
    <w:rsid w:val="00D93F63"/>
    <w:rsid w:val="00D94AEE"/>
    <w:rsid w:val="00D95B72"/>
    <w:rsid w:val="00D9611E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405C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C7E89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8F3"/>
    <w:rsid w:val="00DD4990"/>
    <w:rsid w:val="00DD4C3F"/>
    <w:rsid w:val="00DD6EF8"/>
    <w:rsid w:val="00DD780F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446B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3010D"/>
    <w:rsid w:val="00E30622"/>
    <w:rsid w:val="00E30700"/>
    <w:rsid w:val="00E30F61"/>
    <w:rsid w:val="00E30FE9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1261"/>
    <w:rsid w:val="00E620AF"/>
    <w:rsid w:val="00E62C31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30B5"/>
    <w:rsid w:val="00E75365"/>
    <w:rsid w:val="00E758CB"/>
    <w:rsid w:val="00E75901"/>
    <w:rsid w:val="00E77E57"/>
    <w:rsid w:val="00E8018C"/>
    <w:rsid w:val="00E8046A"/>
    <w:rsid w:val="00E81321"/>
    <w:rsid w:val="00E81968"/>
    <w:rsid w:val="00E83A05"/>
    <w:rsid w:val="00E8449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5E12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27C"/>
    <w:rsid w:val="00F10914"/>
    <w:rsid w:val="00F10A1F"/>
    <w:rsid w:val="00F10C8E"/>
    <w:rsid w:val="00F11021"/>
    <w:rsid w:val="00F1284C"/>
    <w:rsid w:val="00F141A4"/>
    <w:rsid w:val="00F14389"/>
    <w:rsid w:val="00F14BAC"/>
    <w:rsid w:val="00F157EE"/>
    <w:rsid w:val="00F15F21"/>
    <w:rsid w:val="00F171DF"/>
    <w:rsid w:val="00F17499"/>
    <w:rsid w:val="00F20DCE"/>
    <w:rsid w:val="00F2150D"/>
    <w:rsid w:val="00F215B3"/>
    <w:rsid w:val="00F235DF"/>
    <w:rsid w:val="00F27B53"/>
    <w:rsid w:val="00F27C2D"/>
    <w:rsid w:val="00F31064"/>
    <w:rsid w:val="00F3215C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42B4"/>
    <w:rsid w:val="00F753CE"/>
    <w:rsid w:val="00F75CB6"/>
    <w:rsid w:val="00F75F8D"/>
    <w:rsid w:val="00F7634B"/>
    <w:rsid w:val="00F76CD1"/>
    <w:rsid w:val="00F76DD0"/>
    <w:rsid w:val="00F7770D"/>
    <w:rsid w:val="00F779A0"/>
    <w:rsid w:val="00F802F2"/>
    <w:rsid w:val="00F80306"/>
    <w:rsid w:val="00F80ABE"/>
    <w:rsid w:val="00F80ED5"/>
    <w:rsid w:val="00F81B41"/>
    <w:rsid w:val="00F83D18"/>
    <w:rsid w:val="00F84EB7"/>
    <w:rsid w:val="00F85281"/>
    <w:rsid w:val="00F8553D"/>
    <w:rsid w:val="00F8573A"/>
    <w:rsid w:val="00F86AAC"/>
    <w:rsid w:val="00F87720"/>
    <w:rsid w:val="00F90077"/>
    <w:rsid w:val="00F904F5"/>
    <w:rsid w:val="00F90CE7"/>
    <w:rsid w:val="00F90FF3"/>
    <w:rsid w:val="00F91380"/>
    <w:rsid w:val="00F91B45"/>
    <w:rsid w:val="00F92303"/>
    <w:rsid w:val="00F9301F"/>
    <w:rsid w:val="00F9324D"/>
    <w:rsid w:val="00F95FEA"/>
    <w:rsid w:val="00F96719"/>
    <w:rsid w:val="00F96742"/>
    <w:rsid w:val="00FA015C"/>
    <w:rsid w:val="00FA038E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603A"/>
    <w:rsid w:val="00FB6811"/>
    <w:rsid w:val="00FC0C36"/>
    <w:rsid w:val="00FC1705"/>
    <w:rsid w:val="00FC269C"/>
    <w:rsid w:val="00FC2910"/>
    <w:rsid w:val="00FC2C79"/>
    <w:rsid w:val="00FC303D"/>
    <w:rsid w:val="00FC3855"/>
    <w:rsid w:val="00FC4C5B"/>
    <w:rsid w:val="00FC5E6C"/>
    <w:rsid w:val="00FC62E1"/>
    <w:rsid w:val="00FC7F54"/>
    <w:rsid w:val="00FD0BD2"/>
    <w:rsid w:val="00FD1936"/>
    <w:rsid w:val="00FD1946"/>
    <w:rsid w:val="00FD278B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6</Words>
  <Characters>2953</Characters>
  <Application>Microsoft Office Word</Application>
  <DocSecurity>0</DocSecurity>
  <Lines>227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4</cp:revision>
  <cp:lastPrinted>2026-02-26T16:15:00Z</cp:lastPrinted>
  <dcterms:created xsi:type="dcterms:W3CDTF">2026-02-26T16:11:00Z</dcterms:created>
  <dcterms:modified xsi:type="dcterms:W3CDTF">2026-02-26T16:15:00Z</dcterms:modified>
</cp:coreProperties>
</file>